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3CB7981" w14:textId="4D779F8A" w:rsidR="00F10E0A" w:rsidRDefault="00F10E0A" w:rsidP="00F10E0A">
      <w:pPr>
        <w:pStyle w:val="Heading1"/>
        <w:rPr>
          <w:sz w:val="24"/>
          <w:szCs w:val="24"/>
          <w:lang w:val="en-US"/>
        </w:rPr>
      </w:pPr>
      <w:bookmarkStart w:id="0" w:name="_Toc65414408"/>
      <w:r w:rsidRPr="007928BA">
        <w:rPr>
          <w:sz w:val="36"/>
          <w:szCs w:val="36"/>
          <w:lang w:val="en-US"/>
        </w:rPr>
        <w:t>Student Grade Calculator – Documentation</w:t>
      </w:r>
      <w:r w:rsidR="007928BA">
        <w:rPr>
          <w:lang w:val="en-US"/>
        </w:rPr>
        <w:br/>
      </w:r>
      <w:r w:rsidR="007928BA" w:rsidRPr="007928BA">
        <w:rPr>
          <w:i/>
          <w:iCs/>
          <w:sz w:val="28"/>
          <w:szCs w:val="28"/>
          <w:lang w:val="en-US"/>
        </w:rPr>
        <w:t>Version 2.0</w:t>
      </w:r>
      <w:bookmarkEnd w:id="0"/>
    </w:p>
    <w:p w14:paraId="013044FB" w14:textId="33D30E7A" w:rsidR="007928BA" w:rsidRDefault="007928BA" w:rsidP="007928BA">
      <w:pPr>
        <w:rPr>
          <w:lang w:val="en-US"/>
        </w:rPr>
      </w:pPr>
    </w:p>
    <w:p w14:paraId="42DF2820" w14:textId="77777777" w:rsidR="007928BA" w:rsidRPr="007928BA" w:rsidRDefault="007928BA" w:rsidP="007928BA">
      <w:pPr>
        <w:rPr>
          <w:lang w:val="en-US"/>
        </w:rPr>
      </w:pPr>
    </w:p>
    <w:p w14:paraId="1B6DB13D" w14:textId="0260CC12" w:rsidR="00880C0D" w:rsidRDefault="007928BA">
      <w:r>
        <w:rPr>
          <w:noProof/>
        </w:rPr>
        <w:drawing>
          <wp:inline distT="0" distB="0" distL="0" distR="0" wp14:anchorId="56817760" wp14:editId="0F189601">
            <wp:extent cx="5731510" cy="2715895"/>
            <wp:effectExtent l="0" t="0" r="2540" b="8255"/>
            <wp:docPr id="9" name="Picture 9" descr="A picture containing text, screenshot, indoor,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A picture containing text, screenshot, indoor, computer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15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FE35AB" w14:textId="515DC1ED" w:rsidR="00F10E0A" w:rsidRDefault="00F10E0A"/>
    <w:p w14:paraId="5657F8F5" w14:textId="7A6E1C05" w:rsidR="00F10E0A" w:rsidRDefault="00F10E0A">
      <w:pPr>
        <w:rPr>
          <w:b/>
          <w:bCs/>
          <w:i/>
          <w:iCs/>
        </w:rPr>
      </w:pPr>
      <w:r w:rsidRPr="00F10E0A">
        <w:rPr>
          <w:b/>
          <w:bCs/>
          <w:i/>
          <w:iCs/>
        </w:rPr>
        <w:t xml:space="preserve">Student Grade Calculator is a simple java application designed to calculate the final grade for each </w:t>
      </w:r>
      <w:r w:rsidR="007928BA">
        <w:rPr>
          <w:b/>
          <w:bCs/>
          <w:i/>
          <w:iCs/>
        </w:rPr>
        <w:t>s</w:t>
      </w:r>
      <w:r w:rsidRPr="00F10E0A">
        <w:rPr>
          <w:b/>
          <w:bCs/>
          <w:i/>
          <w:iCs/>
        </w:rPr>
        <w:t>tudent based on the scores received for each group of assessments</w:t>
      </w:r>
      <w:r>
        <w:rPr>
          <w:b/>
          <w:bCs/>
          <w:i/>
          <w:iCs/>
        </w:rPr>
        <w:t>.</w:t>
      </w:r>
    </w:p>
    <w:p w14:paraId="177B58CC" w14:textId="2C26E520" w:rsidR="00F10E0A" w:rsidRDefault="00F10E0A">
      <w:pPr>
        <w:rPr>
          <w:b/>
          <w:bCs/>
          <w:i/>
          <w:iCs/>
        </w:rPr>
      </w:pPr>
      <w:r>
        <w:rPr>
          <w:b/>
          <w:bCs/>
          <w:i/>
          <w:iCs/>
        </w:rPr>
        <w:t>This Documentation is to assist in using the application.</w:t>
      </w:r>
    </w:p>
    <w:p w14:paraId="6B30C813" w14:textId="49787DBC" w:rsidR="00F10E0A" w:rsidRDefault="00F10E0A">
      <w:pPr>
        <w:rPr>
          <w:b/>
          <w:bCs/>
          <w:i/>
          <w:iCs/>
        </w:rPr>
      </w:pPr>
    </w:p>
    <w:p w14:paraId="1E5ACD12" w14:textId="3913D28F" w:rsidR="00714490" w:rsidRPr="00714490" w:rsidRDefault="00714490">
      <w:pPr>
        <w:rPr>
          <w:b/>
          <w:bCs/>
          <w:i/>
          <w:iCs/>
        </w:rPr>
      </w:pPr>
      <w:r>
        <w:rPr>
          <w:b/>
          <w:bCs/>
          <w:i/>
          <w:iCs/>
        </w:rPr>
        <w:t>Runtime Arguments</w:t>
      </w:r>
      <w:r>
        <w:rPr>
          <w:b/>
          <w:bCs/>
          <w:i/>
          <w:iCs/>
        </w:rPr>
        <w:br/>
      </w:r>
      <w:r w:rsidRPr="00714490">
        <w:rPr>
          <w:i/>
          <w:iCs/>
        </w:rPr>
        <w:t>Java -jar StudentGradeCalc2.jar &lt;database&gt; &lt;user-interface&gt;</w:t>
      </w:r>
    </w:p>
    <w:p w14:paraId="5AC23340" w14:textId="6BEA99AC" w:rsidR="00714490" w:rsidRPr="00714490" w:rsidRDefault="00714490">
      <w:pPr>
        <w:rPr>
          <w:i/>
          <w:iCs/>
        </w:rPr>
      </w:pPr>
      <w:r>
        <w:rPr>
          <w:b/>
          <w:bCs/>
          <w:i/>
          <w:iCs/>
        </w:rPr>
        <w:t>Console Only Example:</w:t>
      </w:r>
      <w:r>
        <w:rPr>
          <w:b/>
          <w:bCs/>
          <w:i/>
          <w:iCs/>
        </w:rPr>
        <w:br/>
      </w:r>
      <w:r>
        <w:rPr>
          <w:i/>
          <w:iCs/>
        </w:rPr>
        <w:t>java -jar StudentGradeCalc2.jar database.csv console</w:t>
      </w:r>
    </w:p>
    <w:p w14:paraId="4DEAEAB7" w14:textId="271CED29" w:rsidR="00714490" w:rsidRDefault="00714490" w:rsidP="00714490">
      <w:pPr>
        <w:rPr>
          <w:i/>
          <w:iCs/>
        </w:rPr>
      </w:pPr>
      <w:proofErr w:type="spellStart"/>
      <w:r>
        <w:rPr>
          <w:b/>
          <w:bCs/>
          <w:i/>
          <w:iCs/>
        </w:rPr>
        <w:t>GTerm</w:t>
      </w:r>
      <w:proofErr w:type="spellEnd"/>
      <w:r>
        <w:rPr>
          <w:b/>
          <w:bCs/>
          <w:i/>
          <w:iCs/>
        </w:rPr>
        <w:t xml:space="preserve"> GUI</w:t>
      </w:r>
      <w:r>
        <w:rPr>
          <w:b/>
          <w:bCs/>
          <w:i/>
          <w:iCs/>
        </w:rPr>
        <w:t xml:space="preserve"> Only Example:</w:t>
      </w:r>
      <w:r>
        <w:rPr>
          <w:b/>
          <w:bCs/>
          <w:i/>
          <w:iCs/>
        </w:rPr>
        <w:br/>
      </w:r>
      <w:r>
        <w:rPr>
          <w:i/>
          <w:iCs/>
        </w:rPr>
        <w:t xml:space="preserve">java -jar StudentGradeCalc2.jar database.csv </w:t>
      </w:r>
      <w:proofErr w:type="spellStart"/>
      <w:r>
        <w:rPr>
          <w:i/>
          <w:iCs/>
        </w:rPr>
        <w:t>gterm</w:t>
      </w:r>
      <w:proofErr w:type="spellEnd"/>
    </w:p>
    <w:p w14:paraId="2524E7F9" w14:textId="76EA8431" w:rsidR="00714490" w:rsidRDefault="00714490" w:rsidP="00714490">
      <w:pPr>
        <w:rPr>
          <w:i/>
          <w:iCs/>
        </w:rPr>
      </w:pPr>
      <w:r>
        <w:rPr>
          <w:b/>
          <w:bCs/>
          <w:i/>
          <w:iCs/>
        </w:rPr>
        <w:t>Both Interfaces</w:t>
      </w:r>
      <w:r>
        <w:rPr>
          <w:b/>
          <w:bCs/>
          <w:i/>
          <w:iCs/>
        </w:rPr>
        <w:t xml:space="preserve"> Example:</w:t>
      </w:r>
      <w:r>
        <w:rPr>
          <w:b/>
          <w:bCs/>
          <w:i/>
          <w:iCs/>
        </w:rPr>
        <w:br/>
      </w:r>
      <w:r>
        <w:rPr>
          <w:i/>
          <w:iCs/>
        </w:rPr>
        <w:t>java -jar StudentGradeCalc2.jar database.csv</w:t>
      </w:r>
      <w:r w:rsidR="0035058A">
        <w:rPr>
          <w:i/>
          <w:iCs/>
        </w:rPr>
        <w:br/>
      </w:r>
      <w:r w:rsidR="0035058A">
        <w:rPr>
          <w:i/>
          <w:iCs/>
        </w:rPr>
        <w:br/>
        <w:t>OR</w:t>
      </w:r>
    </w:p>
    <w:p w14:paraId="35FFF138" w14:textId="1EA93683" w:rsidR="00DA6ED1" w:rsidRPr="00714490" w:rsidRDefault="00DA6ED1" w:rsidP="00714490">
      <w:pPr>
        <w:rPr>
          <w:i/>
          <w:iCs/>
        </w:rPr>
      </w:pPr>
      <w:r>
        <w:rPr>
          <w:i/>
          <w:iCs/>
        </w:rPr>
        <w:t>java -jar StudentGradeCalc2.jar database.csv</w:t>
      </w:r>
      <w:r>
        <w:rPr>
          <w:i/>
          <w:iCs/>
        </w:rPr>
        <w:t xml:space="preserve"> both</w:t>
      </w:r>
    </w:p>
    <w:p w14:paraId="1BC30F0B" w14:textId="77777777" w:rsidR="00714490" w:rsidRPr="00714490" w:rsidRDefault="00714490" w:rsidP="00714490">
      <w:pPr>
        <w:rPr>
          <w:i/>
          <w:iCs/>
        </w:rPr>
      </w:pPr>
    </w:p>
    <w:p w14:paraId="5FC893C8" w14:textId="2CDA579E" w:rsidR="00F10E0A" w:rsidRDefault="00F10E0A">
      <w:pPr>
        <w:rPr>
          <w:b/>
          <w:bCs/>
          <w:i/>
          <w:iCs/>
        </w:rPr>
      </w:pPr>
    </w:p>
    <w:sdt>
      <w:sdtPr>
        <w:id w:val="-17547578"/>
        <w:docPartObj>
          <w:docPartGallery w:val="Table of Contents"/>
          <w:docPartUnique/>
        </w:docPartObj>
      </w:sdtPr>
      <w:sdtEndPr>
        <w:rPr>
          <w:rFonts w:asciiTheme="minorHAnsi" w:eastAsiaTheme="minorHAnsi" w:hAnsiTheme="minorHAnsi" w:cstheme="minorBidi"/>
          <w:b/>
          <w:bCs/>
          <w:noProof/>
          <w:color w:val="auto"/>
          <w:sz w:val="22"/>
          <w:szCs w:val="22"/>
          <w:lang w:val="en-AU"/>
        </w:rPr>
      </w:sdtEndPr>
      <w:sdtContent>
        <w:p w14:paraId="5CB9C612" w14:textId="3E8055DA" w:rsidR="001207CA" w:rsidRDefault="001207CA">
          <w:pPr>
            <w:pStyle w:val="TOCHeading"/>
          </w:pPr>
          <w:r>
            <w:t>Contents</w:t>
          </w:r>
        </w:p>
        <w:p w14:paraId="5445DF31" w14:textId="4697E337" w:rsidR="001207CA" w:rsidRDefault="001207CA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65414408" w:history="1">
            <w:r w:rsidRPr="00AB6557">
              <w:rPr>
                <w:rStyle w:val="Hyperlink"/>
                <w:noProof/>
                <w:lang w:val="en-US"/>
              </w:rPr>
              <w:t xml:space="preserve">Student Grade Calculator – Documentation </w:t>
            </w:r>
            <w:r w:rsidRPr="00AB6557">
              <w:rPr>
                <w:rStyle w:val="Hyperlink"/>
                <w:i/>
                <w:iCs/>
                <w:noProof/>
                <w:lang w:val="en-US"/>
              </w:rPr>
              <w:t>Version 2.0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54144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E01D0"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7902EF3" w14:textId="35B422CD" w:rsidR="001207CA" w:rsidRDefault="001207CA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65414409" w:history="1">
            <w:r w:rsidRPr="00AB6557">
              <w:rPr>
                <w:rStyle w:val="Hyperlink"/>
                <w:noProof/>
              </w:rPr>
              <w:t>GUI: Adding a Student and Their Grade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54144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E01D0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165D315" w14:textId="74F3E3D2" w:rsidR="001207CA" w:rsidRDefault="001207CA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65414410" w:history="1">
            <w:r w:rsidRPr="00AB6557">
              <w:rPr>
                <w:rStyle w:val="Hyperlink"/>
                <w:noProof/>
              </w:rPr>
              <w:t>GUI: Modify a Student and Their Grade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54144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E01D0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A5F85F4" w14:textId="522E91E6" w:rsidR="001207CA" w:rsidRDefault="001207CA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65414411" w:history="1">
            <w:r w:rsidRPr="00AB6557">
              <w:rPr>
                <w:rStyle w:val="Hyperlink"/>
                <w:noProof/>
              </w:rPr>
              <w:t>GUI: Delete a Student and Their Grade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54144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E01D0"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A29365" w14:textId="1B84311C" w:rsidR="001207CA" w:rsidRDefault="001207CA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65414412" w:history="1">
            <w:r w:rsidRPr="00AB6557">
              <w:rPr>
                <w:rStyle w:val="Hyperlink"/>
                <w:noProof/>
              </w:rPr>
              <w:t>GUI: Delete all Student and Their Grade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54144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E01D0"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0FD548C" w14:textId="38630C42" w:rsidR="001207CA" w:rsidRDefault="001207CA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65414413" w:history="1">
            <w:r w:rsidRPr="00AB6557">
              <w:rPr>
                <w:rStyle w:val="Hyperlink"/>
                <w:noProof/>
              </w:rPr>
              <w:t>GUI: Import CSV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54144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E01D0"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1A143F3" w14:textId="286003AA" w:rsidR="001207CA" w:rsidRDefault="001207CA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65414414" w:history="1">
            <w:r w:rsidRPr="00AB6557">
              <w:rPr>
                <w:rStyle w:val="Hyperlink"/>
                <w:noProof/>
              </w:rPr>
              <w:t>GUI: Export CSV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54144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E01D0"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2B86086" w14:textId="7999B128" w:rsidR="001207CA" w:rsidRDefault="001207CA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65414415" w:history="1">
            <w:r w:rsidRPr="00AB6557">
              <w:rPr>
                <w:rStyle w:val="Hyperlink"/>
                <w:noProof/>
              </w:rPr>
              <w:t>Console: Adding a Student and Their Grade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54144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E01D0"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65BC4B5" w14:textId="44444FCC" w:rsidR="001207CA" w:rsidRDefault="001207CA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65414416" w:history="1">
            <w:r w:rsidRPr="00AB6557">
              <w:rPr>
                <w:rStyle w:val="Hyperlink"/>
                <w:noProof/>
              </w:rPr>
              <w:t>Console: Modify a Student and Their Grade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54144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E01D0"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996126E" w14:textId="6674AEF0" w:rsidR="001207CA" w:rsidRDefault="001207CA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65414417" w:history="1">
            <w:r w:rsidRPr="00AB6557">
              <w:rPr>
                <w:rStyle w:val="Hyperlink"/>
                <w:noProof/>
              </w:rPr>
              <w:t>Console: Delete a Student and Their Grade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54144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E01D0"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D4DF0C5" w14:textId="2404BC28" w:rsidR="001207CA" w:rsidRDefault="001207CA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65414418" w:history="1">
            <w:r w:rsidRPr="00AB6557">
              <w:rPr>
                <w:rStyle w:val="Hyperlink"/>
                <w:noProof/>
              </w:rPr>
              <w:t>Console: Delete all Student and Their Grade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54144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E01D0"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21A9FD0" w14:textId="42937B37" w:rsidR="001207CA" w:rsidRDefault="001207CA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65414419" w:history="1">
            <w:r w:rsidRPr="00AB6557">
              <w:rPr>
                <w:rStyle w:val="Hyperlink"/>
                <w:noProof/>
              </w:rPr>
              <w:t>Console: Import CSV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54144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E01D0"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271DE48" w14:textId="01EE000A" w:rsidR="001207CA" w:rsidRDefault="001207CA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65414420" w:history="1">
            <w:r w:rsidRPr="00AB6557">
              <w:rPr>
                <w:rStyle w:val="Hyperlink"/>
                <w:noProof/>
              </w:rPr>
              <w:t>Console: Export CSV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54144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E01D0"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DF08D42" w14:textId="55694353" w:rsidR="001207CA" w:rsidRDefault="001207CA">
          <w:r>
            <w:rPr>
              <w:b/>
              <w:bCs/>
              <w:noProof/>
            </w:rPr>
            <w:fldChar w:fldCharType="end"/>
          </w:r>
        </w:p>
      </w:sdtContent>
    </w:sdt>
    <w:p w14:paraId="4F601AD2" w14:textId="3D3C0CBB" w:rsidR="00F10E0A" w:rsidRDefault="00F10E0A">
      <w:pPr>
        <w:rPr>
          <w:b/>
          <w:bCs/>
          <w:i/>
          <w:iCs/>
        </w:rPr>
      </w:pPr>
    </w:p>
    <w:p w14:paraId="43C12D9C" w14:textId="64FFA50B" w:rsidR="001207CA" w:rsidRDefault="001207CA">
      <w:pPr>
        <w:rPr>
          <w:b/>
          <w:bCs/>
          <w:i/>
          <w:iCs/>
        </w:rPr>
      </w:pPr>
    </w:p>
    <w:p w14:paraId="3E6B7C00" w14:textId="723A4DFD" w:rsidR="001207CA" w:rsidRDefault="001207CA">
      <w:pPr>
        <w:rPr>
          <w:b/>
          <w:bCs/>
          <w:i/>
          <w:iCs/>
        </w:rPr>
      </w:pPr>
    </w:p>
    <w:p w14:paraId="41CEE164" w14:textId="01B21E82" w:rsidR="001207CA" w:rsidRDefault="001207CA">
      <w:pPr>
        <w:rPr>
          <w:b/>
          <w:bCs/>
          <w:i/>
          <w:iCs/>
        </w:rPr>
      </w:pPr>
    </w:p>
    <w:p w14:paraId="29490AE3" w14:textId="1088B0EE" w:rsidR="001207CA" w:rsidRDefault="001207CA">
      <w:pPr>
        <w:rPr>
          <w:b/>
          <w:bCs/>
          <w:i/>
          <w:iCs/>
        </w:rPr>
      </w:pPr>
    </w:p>
    <w:p w14:paraId="66F8489D" w14:textId="689002E4" w:rsidR="001207CA" w:rsidRDefault="001207CA">
      <w:pPr>
        <w:rPr>
          <w:b/>
          <w:bCs/>
          <w:i/>
          <w:iCs/>
        </w:rPr>
      </w:pPr>
    </w:p>
    <w:p w14:paraId="77CBC46F" w14:textId="03058C6D" w:rsidR="001207CA" w:rsidRDefault="001207CA">
      <w:pPr>
        <w:rPr>
          <w:b/>
          <w:bCs/>
          <w:i/>
          <w:iCs/>
        </w:rPr>
      </w:pPr>
    </w:p>
    <w:p w14:paraId="06E8F69C" w14:textId="258CF8BE" w:rsidR="001207CA" w:rsidRDefault="001207CA">
      <w:pPr>
        <w:rPr>
          <w:b/>
          <w:bCs/>
          <w:i/>
          <w:iCs/>
        </w:rPr>
      </w:pPr>
    </w:p>
    <w:p w14:paraId="2C2F5FB3" w14:textId="43534BB4" w:rsidR="001207CA" w:rsidRDefault="001207CA">
      <w:pPr>
        <w:rPr>
          <w:b/>
          <w:bCs/>
          <w:i/>
          <w:iCs/>
        </w:rPr>
      </w:pPr>
    </w:p>
    <w:p w14:paraId="6D8C1E24" w14:textId="3F315EDD" w:rsidR="001207CA" w:rsidRDefault="001207CA">
      <w:pPr>
        <w:rPr>
          <w:b/>
          <w:bCs/>
          <w:i/>
          <w:iCs/>
        </w:rPr>
      </w:pPr>
    </w:p>
    <w:p w14:paraId="64111B6D" w14:textId="6FC5D458" w:rsidR="001207CA" w:rsidRDefault="001207CA">
      <w:pPr>
        <w:rPr>
          <w:b/>
          <w:bCs/>
          <w:i/>
          <w:iCs/>
        </w:rPr>
      </w:pPr>
    </w:p>
    <w:p w14:paraId="13702C4F" w14:textId="72A48EF3" w:rsidR="001207CA" w:rsidRDefault="001207CA">
      <w:pPr>
        <w:rPr>
          <w:b/>
          <w:bCs/>
          <w:i/>
          <w:iCs/>
        </w:rPr>
      </w:pPr>
    </w:p>
    <w:p w14:paraId="2E0CE55B" w14:textId="528C567E" w:rsidR="001207CA" w:rsidRDefault="001207CA">
      <w:pPr>
        <w:rPr>
          <w:b/>
          <w:bCs/>
          <w:i/>
          <w:iCs/>
        </w:rPr>
      </w:pPr>
    </w:p>
    <w:p w14:paraId="6CDEF4BD" w14:textId="6B94465B" w:rsidR="001207CA" w:rsidRDefault="001207CA">
      <w:pPr>
        <w:rPr>
          <w:b/>
          <w:bCs/>
          <w:i/>
          <w:iCs/>
        </w:rPr>
      </w:pPr>
    </w:p>
    <w:p w14:paraId="325BFDC8" w14:textId="3273DF15" w:rsidR="001207CA" w:rsidRDefault="001207CA">
      <w:pPr>
        <w:rPr>
          <w:b/>
          <w:bCs/>
          <w:i/>
          <w:iCs/>
        </w:rPr>
      </w:pPr>
    </w:p>
    <w:p w14:paraId="2241EFAA" w14:textId="007A650E" w:rsidR="001207CA" w:rsidRDefault="001207CA">
      <w:pPr>
        <w:rPr>
          <w:b/>
          <w:bCs/>
          <w:i/>
          <w:iCs/>
        </w:rPr>
      </w:pPr>
    </w:p>
    <w:p w14:paraId="7283710C" w14:textId="77777777" w:rsidR="001207CA" w:rsidRDefault="001207CA">
      <w:pPr>
        <w:rPr>
          <w:b/>
          <w:bCs/>
          <w:i/>
          <w:iCs/>
        </w:rPr>
      </w:pPr>
    </w:p>
    <w:p w14:paraId="132C96D4" w14:textId="4A887D4A" w:rsidR="00F10E0A" w:rsidRDefault="007928BA" w:rsidP="00F10E0A">
      <w:pPr>
        <w:pStyle w:val="Heading1"/>
      </w:pPr>
      <w:bookmarkStart w:id="1" w:name="_Toc65414409"/>
      <w:r>
        <w:lastRenderedPageBreak/>
        <w:t xml:space="preserve">GUI: </w:t>
      </w:r>
      <w:r w:rsidR="00F10E0A">
        <w:t>Adding a Student and Their Grades:</w:t>
      </w:r>
      <w:bookmarkEnd w:id="1"/>
    </w:p>
    <w:p w14:paraId="681AAF6A" w14:textId="25EA5309" w:rsidR="00F10E0A" w:rsidRDefault="00F10E0A" w:rsidP="00F10E0A">
      <w:r>
        <w:t xml:space="preserve">First, we need to enter a </w:t>
      </w:r>
      <w:r w:rsidRPr="00F10E0A">
        <w:rPr>
          <w:b/>
          <w:bCs/>
        </w:rPr>
        <w:t>Student Name</w:t>
      </w:r>
      <w:r>
        <w:t>;</w:t>
      </w:r>
      <w:r w:rsidR="007928BA">
        <w:t xml:space="preserve"> Two required fields; First Name and Last Name </w:t>
      </w:r>
    </w:p>
    <w:p w14:paraId="29804056" w14:textId="77777777" w:rsidR="007928BA" w:rsidRDefault="007928BA" w:rsidP="00F10E0A"/>
    <w:p w14:paraId="56096C11" w14:textId="26253AB2" w:rsidR="00F10E0A" w:rsidRDefault="007928BA" w:rsidP="00F10E0A">
      <w:pPr>
        <w:jc w:val="center"/>
      </w:pPr>
      <w:r>
        <w:rPr>
          <w:noProof/>
        </w:rPr>
        <w:drawing>
          <wp:inline distT="0" distB="0" distL="0" distR="0" wp14:anchorId="7D498385" wp14:editId="0B06FB7B">
            <wp:extent cx="3067478" cy="5068007"/>
            <wp:effectExtent l="0" t="0" r="0" b="0"/>
            <wp:docPr id="19" name="Picture 19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Diagram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67478" cy="50680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01C19D" w14:textId="7EB4E8CE" w:rsidR="00F10E0A" w:rsidRDefault="00F10E0A" w:rsidP="00F10E0A">
      <w:pPr>
        <w:jc w:val="center"/>
      </w:pPr>
    </w:p>
    <w:p w14:paraId="7D54295C" w14:textId="20C39873" w:rsidR="00F10E0A" w:rsidRDefault="00F10E0A" w:rsidP="00F10E0A">
      <w:pPr>
        <w:jc w:val="center"/>
      </w:pPr>
    </w:p>
    <w:p w14:paraId="0ABC2828" w14:textId="6F5D38BB" w:rsidR="00F10E0A" w:rsidRDefault="00F10E0A" w:rsidP="00F10E0A">
      <w:pPr>
        <w:jc w:val="center"/>
      </w:pPr>
    </w:p>
    <w:p w14:paraId="66565298" w14:textId="18AB8A61" w:rsidR="00F10E0A" w:rsidRDefault="00F10E0A" w:rsidP="00F10E0A">
      <w:pPr>
        <w:jc w:val="center"/>
      </w:pPr>
    </w:p>
    <w:p w14:paraId="07E87A11" w14:textId="7C9F94F2" w:rsidR="00F10E0A" w:rsidRDefault="00F10E0A" w:rsidP="00F10E0A">
      <w:pPr>
        <w:jc w:val="center"/>
      </w:pPr>
    </w:p>
    <w:p w14:paraId="1121FFA7" w14:textId="60596755" w:rsidR="00F10E0A" w:rsidRDefault="00F10E0A" w:rsidP="00F10E0A">
      <w:pPr>
        <w:jc w:val="center"/>
      </w:pPr>
    </w:p>
    <w:p w14:paraId="60DE1486" w14:textId="129D1866" w:rsidR="00F10E0A" w:rsidRDefault="00F10E0A" w:rsidP="00F10E0A">
      <w:pPr>
        <w:jc w:val="center"/>
      </w:pPr>
    </w:p>
    <w:p w14:paraId="2FBDBCA0" w14:textId="1CFA091D" w:rsidR="007928BA" w:rsidRDefault="007928BA" w:rsidP="00F10E0A">
      <w:pPr>
        <w:jc w:val="center"/>
      </w:pPr>
    </w:p>
    <w:p w14:paraId="3F3C5FD9" w14:textId="77777777" w:rsidR="007928BA" w:rsidRDefault="007928BA" w:rsidP="00F10E0A">
      <w:pPr>
        <w:jc w:val="center"/>
      </w:pPr>
    </w:p>
    <w:p w14:paraId="4ABA90E6" w14:textId="7255A716" w:rsidR="00F10E0A" w:rsidRDefault="00F10E0A" w:rsidP="00F10E0A">
      <w:pPr>
        <w:jc w:val="center"/>
      </w:pPr>
    </w:p>
    <w:p w14:paraId="5AF7E788" w14:textId="4EB24594" w:rsidR="00F10E0A" w:rsidRDefault="00F10E0A" w:rsidP="00F10E0A">
      <w:r>
        <w:lastRenderedPageBreak/>
        <w:t xml:space="preserve">Now we can enter the </w:t>
      </w:r>
      <w:r w:rsidR="007928BA">
        <w:t>s</w:t>
      </w:r>
      <w:r>
        <w:t>tudent's marks for each group of assessments:</w:t>
      </w:r>
    </w:p>
    <w:p w14:paraId="64118D85" w14:textId="07352C99" w:rsidR="00F10E0A" w:rsidRDefault="007928BA" w:rsidP="00F10E0A">
      <w:pPr>
        <w:jc w:val="center"/>
      </w:pPr>
      <w:r>
        <w:rPr>
          <w:noProof/>
        </w:rPr>
        <w:drawing>
          <wp:inline distT="0" distB="0" distL="0" distR="0" wp14:anchorId="1DFCAC58" wp14:editId="3A6D5259">
            <wp:extent cx="3067478" cy="5068007"/>
            <wp:effectExtent l="0" t="0" r="0" b="0"/>
            <wp:docPr id="22" name="Picture 22" descr="Diagram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Diagram&#10;&#10;Description automatically generated with medium confidence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67478" cy="50680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522A34" w14:textId="766015FD" w:rsidR="00F10E0A" w:rsidRDefault="00F10E0A" w:rsidP="00F10E0A">
      <w:pPr>
        <w:jc w:val="center"/>
      </w:pPr>
    </w:p>
    <w:p w14:paraId="5F386F3D" w14:textId="13105965" w:rsidR="00F10E0A" w:rsidRDefault="00F10E0A" w:rsidP="00F10E0A">
      <w:pPr>
        <w:jc w:val="center"/>
      </w:pPr>
    </w:p>
    <w:p w14:paraId="7542302F" w14:textId="073F79A2" w:rsidR="00F10E0A" w:rsidRDefault="00F10E0A" w:rsidP="00F10E0A">
      <w:pPr>
        <w:jc w:val="center"/>
      </w:pPr>
    </w:p>
    <w:p w14:paraId="2929E763" w14:textId="479E88E5" w:rsidR="00F10E0A" w:rsidRDefault="00F10E0A" w:rsidP="00F10E0A">
      <w:pPr>
        <w:jc w:val="center"/>
      </w:pPr>
    </w:p>
    <w:p w14:paraId="27F6A16B" w14:textId="3B9B52C0" w:rsidR="00F10E0A" w:rsidRDefault="00F10E0A" w:rsidP="00F10E0A">
      <w:pPr>
        <w:jc w:val="center"/>
      </w:pPr>
    </w:p>
    <w:p w14:paraId="50C25129" w14:textId="49B081B0" w:rsidR="00F10E0A" w:rsidRDefault="00F10E0A" w:rsidP="00F10E0A">
      <w:pPr>
        <w:jc w:val="center"/>
      </w:pPr>
    </w:p>
    <w:p w14:paraId="136C1714" w14:textId="34BE2173" w:rsidR="00F10E0A" w:rsidRDefault="00F10E0A" w:rsidP="00F10E0A">
      <w:pPr>
        <w:jc w:val="center"/>
      </w:pPr>
    </w:p>
    <w:p w14:paraId="7D1601AE" w14:textId="504B664C" w:rsidR="00F10E0A" w:rsidRDefault="00F10E0A" w:rsidP="00F10E0A">
      <w:pPr>
        <w:jc w:val="center"/>
      </w:pPr>
    </w:p>
    <w:p w14:paraId="77A055A3" w14:textId="5D023ADC" w:rsidR="00F10E0A" w:rsidRDefault="00F10E0A" w:rsidP="00F10E0A">
      <w:pPr>
        <w:jc w:val="center"/>
      </w:pPr>
    </w:p>
    <w:p w14:paraId="3998F273" w14:textId="3B99E82A" w:rsidR="00F10E0A" w:rsidRDefault="00F10E0A" w:rsidP="00F10E0A">
      <w:pPr>
        <w:jc w:val="center"/>
      </w:pPr>
    </w:p>
    <w:p w14:paraId="7901D48F" w14:textId="56446E54" w:rsidR="00F10E0A" w:rsidRDefault="00F10E0A" w:rsidP="00F10E0A">
      <w:pPr>
        <w:jc w:val="center"/>
      </w:pPr>
    </w:p>
    <w:p w14:paraId="1A497A70" w14:textId="77777777" w:rsidR="00F10E0A" w:rsidRDefault="00F10E0A" w:rsidP="00F10E0A">
      <w:pPr>
        <w:jc w:val="center"/>
      </w:pPr>
    </w:p>
    <w:p w14:paraId="6F6965F8" w14:textId="4CA73764" w:rsidR="00F10E0A" w:rsidRDefault="00F10E0A" w:rsidP="00F10E0A">
      <w:r>
        <w:lastRenderedPageBreak/>
        <w:t>When all Data has been entered</w:t>
      </w:r>
      <w:r w:rsidR="007928BA">
        <w:t>,</w:t>
      </w:r>
      <w:r>
        <w:t xml:space="preserve"> selected the "Calculate Button."</w:t>
      </w:r>
    </w:p>
    <w:p w14:paraId="1FAAF8EA" w14:textId="65F77D04" w:rsidR="00F10E0A" w:rsidRDefault="007928BA" w:rsidP="00F10E0A">
      <w:pPr>
        <w:jc w:val="center"/>
      </w:pPr>
      <w:r>
        <w:rPr>
          <w:noProof/>
        </w:rPr>
        <w:drawing>
          <wp:inline distT="0" distB="0" distL="0" distR="0" wp14:anchorId="6283F77D" wp14:editId="388EB7E0">
            <wp:extent cx="3067478" cy="5068007"/>
            <wp:effectExtent l="0" t="0" r="0" b="0"/>
            <wp:docPr id="23" name="Picture 23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 descr="Diagram&#10;&#10;Description automatically generated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67478" cy="50680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175BAE" w14:textId="2156D573" w:rsidR="00F10E0A" w:rsidRDefault="00F10E0A" w:rsidP="00F10E0A">
      <w:pPr>
        <w:rPr>
          <w:b/>
          <w:bCs/>
          <w:i/>
          <w:iCs/>
        </w:rPr>
      </w:pPr>
      <w:r>
        <w:rPr>
          <w:b/>
          <w:bCs/>
          <w:i/>
          <w:iCs/>
        </w:rPr>
        <w:t>If incorrect information put into these fields, Validation Errors will be presented an error message, that should assist in resolving the issue:</w:t>
      </w:r>
    </w:p>
    <w:p w14:paraId="43BBDC2E" w14:textId="4DE16EDA" w:rsidR="00F10E0A" w:rsidRDefault="00F10E0A" w:rsidP="00F10E0A">
      <w:pPr>
        <w:jc w:val="center"/>
      </w:pPr>
      <w:r>
        <w:rPr>
          <w:noProof/>
        </w:rPr>
        <w:drawing>
          <wp:inline distT="0" distB="0" distL="0" distR="0" wp14:anchorId="5876D6F9" wp14:editId="62220332">
            <wp:extent cx="3962400" cy="11811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962400" cy="1181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668B4B" w14:textId="4A6C12CF" w:rsidR="00F10E0A" w:rsidRDefault="00F10E0A" w:rsidP="00F10E0A">
      <w:pPr>
        <w:jc w:val="center"/>
      </w:pPr>
      <w:r>
        <w:rPr>
          <w:noProof/>
        </w:rPr>
        <w:drawing>
          <wp:inline distT="0" distB="0" distL="0" distR="0" wp14:anchorId="4186F83B" wp14:editId="71EDCA05">
            <wp:extent cx="4162425" cy="1181100"/>
            <wp:effectExtent l="0" t="0" r="952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162425" cy="1181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1A65BE" w14:textId="27C211A1" w:rsidR="00F10E0A" w:rsidRDefault="00F10E0A" w:rsidP="00F10E0A"/>
    <w:p w14:paraId="5B2B0B61" w14:textId="0BB2DE81" w:rsidR="00F10E0A" w:rsidRDefault="00F10E0A" w:rsidP="00F10E0A">
      <w:pPr>
        <w:rPr>
          <w:b/>
          <w:bCs/>
          <w:i/>
          <w:iCs/>
        </w:rPr>
      </w:pPr>
      <w:r>
        <w:rPr>
          <w:b/>
          <w:bCs/>
          <w:i/>
          <w:iCs/>
        </w:rPr>
        <w:lastRenderedPageBreak/>
        <w:t xml:space="preserve">If valid information is provided, the user will be presented with a message </w:t>
      </w:r>
      <w:proofErr w:type="gramStart"/>
      <w:r>
        <w:rPr>
          <w:b/>
          <w:bCs/>
          <w:i/>
          <w:iCs/>
        </w:rPr>
        <w:t>similar to</w:t>
      </w:r>
      <w:proofErr w:type="gramEnd"/>
      <w:r>
        <w:rPr>
          <w:b/>
          <w:bCs/>
          <w:i/>
          <w:iCs/>
        </w:rPr>
        <w:t xml:space="preserve"> this:</w:t>
      </w:r>
    </w:p>
    <w:p w14:paraId="6E372303" w14:textId="07064A6A" w:rsidR="00F10E0A" w:rsidRDefault="00F10E0A" w:rsidP="00F10E0A">
      <w:pPr>
        <w:jc w:val="center"/>
        <w:rPr>
          <w:b/>
          <w:bCs/>
          <w:i/>
          <w:iCs/>
        </w:rPr>
      </w:pPr>
      <w:r>
        <w:rPr>
          <w:noProof/>
        </w:rPr>
        <w:drawing>
          <wp:inline distT="0" distB="0" distL="0" distR="0" wp14:anchorId="1761804E" wp14:editId="1283E1DE">
            <wp:extent cx="2628900" cy="116205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628900" cy="1162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81B155" w14:textId="097CAFF2" w:rsidR="00F10E0A" w:rsidRDefault="00F10E0A" w:rsidP="00F10E0A">
      <w:pPr>
        <w:rPr>
          <w:b/>
          <w:bCs/>
          <w:i/>
          <w:iCs/>
        </w:rPr>
      </w:pPr>
    </w:p>
    <w:p w14:paraId="0F7694E2" w14:textId="38591BA3" w:rsidR="00F10E0A" w:rsidRDefault="00F10E0A" w:rsidP="00F10E0A">
      <w:r>
        <w:t>The Students grades will now appear in the "Results" Window:</w:t>
      </w:r>
    </w:p>
    <w:p w14:paraId="692F5700" w14:textId="2AE0EE24" w:rsidR="00F10E0A" w:rsidRDefault="007928BA" w:rsidP="00F10E0A">
      <w:r>
        <w:rPr>
          <w:noProof/>
        </w:rPr>
        <w:drawing>
          <wp:inline distT="0" distB="0" distL="0" distR="0" wp14:anchorId="121CA436" wp14:editId="553BE128">
            <wp:extent cx="5731510" cy="2745105"/>
            <wp:effectExtent l="0" t="0" r="2540" b="0"/>
            <wp:docPr id="24" name="Picture 24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Table&#10;&#10;Description automatically generated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45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A9752A" w14:textId="2BB62424" w:rsidR="00F10E0A" w:rsidRDefault="00F10E0A" w:rsidP="00F10E0A">
      <w:r>
        <w:t>The user may now continue to enter more Students into the Main Window Form as it has reset</w:t>
      </w:r>
      <w:r w:rsidR="007928BA">
        <w:t>,</w:t>
      </w:r>
      <w:r>
        <w:t xml:space="preserve"> awaiting new input:</w:t>
      </w:r>
    </w:p>
    <w:p w14:paraId="6F55866B" w14:textId="149995DE" w:rsidR="00F10E0A" w:rsidRDefault="007928BA" w:rsidP="00F10E0A">
      <w:pPr>
        <w:jc w:val="center"/>
      </w:pPr>
      <w:r>
        <w:rPr>
          <w:noProof/>
        </w:rPr>
        <w:drawing>
          <wp:inline distT="0" distB="0" distL="0" distR="0" wp14:anchorId="63172170" wp14:editId="2A4346D8">
            <wp:extent cx="2046620" cy="3381375"/>
            <wp:effectExtent l="0" t="0" r="0" b="0"/>
            <wp:docPr id="25" name="Picture 25" descr="Diagram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 descr="Diagram&#10;&#10;Description automatically generated with medium confidence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72998" cy="34249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8E2E9F" w14:textId="3764E7EA" w:rsidR="00F10E0A" w:rsidRDefault="007928BA" w:rsidP="00F10E0A">
      <w:pPr>
        <w:pStyle w:val="Heading1"/>
      </w:pPr>
      <w:bookmarkStart w:id="2" w:name="_Toc65414410"/>
      <w:r>
        <w:lastRenderedPageBreak/>
        <w:t xml:space="preserve">GUI: </w:t>
      </w:r>
      <w:r w:rsidR="00F10E0A">
        <w:t>Modify a Student and Their Grades:</w:t>
      </w:r>
      <w:bookmarkEnd w:id="2"/>
    </w:p>
    <w:p w14:paraId="55ACDC50" w14:textId="0F713A36" w:rsidR="00F10E0A" w:rsidRDefault="00F10E0A" w:rsidP="00F10E0A">
      <w:r>
        <w:t xml:space="preserve">On the "Results" window, select the row containing the </w:t>
      </w:r>
      <w:r w:rsidR="007928BA">
        <w:t>s</w:t>
      </w:r>
      <w:r>
        <w:t>tudent you wish to modify:</w:t>
      </w:r>
    </w:p>
    <w:p w14:paraId="62BACE8A" w14:textId="44F66294" w:rsidR="00F10E0A" w:rsidRDefault="007928BA" w:rsidP="00F10E0A">
      <w:r>
        <w:rPr>
          <w:noProof/>
        </w:rPr>
        <w:drawing>
          <wp:inline distT="0" distB="0" distL="0" distR="0" wp14:anchorId="3B309564" wp14:editId="12316735">
            <wp:extent cx="5731510" cy="2745105"/>
            <wp:effectExtent l="0" t="0" r="2540" b="0"/>
            <wp:docPr id="26" name="Picture 26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 descr="Table&#10;&#10;Description automatically generated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45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7C65A7" w14:textId="20BD9D9A" w:rsidR="00F10E0A" w:rsidRDefault="00F10E0A" w:rsidP="00F10E0A">
      <w:r>
        <w:t xml:space="preserve">Then Select </w:t>
      </w:r>
      <w:r w:rsidR="007928BA">
        <w:t xml:space="preserve">the </w:t>
      </w:r>
      <w:r>
        <w:t>"Modify Row" button:</w:t>
      </w:r>
    </w:p>
    <w:p w14:paraId="3453F3AB" w14:textId="1EEAA8D1" w:rsidR="00F10E0A" w:rsidRPr="00F10E0A" w:rsidRDefault="007928BA" w:rsidP="00F10E0A">
      <w:r>
        <w:rPr>
          <w:noProof/>
        </w:rPr>
        <w:drawing>
          <wp:inline distT="0" distB="0" distL="0" distR="0" wp14:anchorId="2B5B27C7" wp14:editId="4D96D2AC">
            <wp:extent cx="5731510" cy="2745105"/>
            <wp:effectExtent l="0" t="0" r="2540" b="0"/>
            <wp:docPr id="27" name="Picture 27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 descr="Table&#10;&#10;Description automatically generated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45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1E73D5" w14:textId="77777777" w:rsidR="00F10E0A" w:rsidRDefault="00F10E0A" w:rsidP="00F10E0A"/>
    <w:p w14:paraId="1D1E8C45" w14:textId="77777777" w:rsidR="00F10E0A" w:rsidRDefault="00F10E0A" w:rsidP="00F10E0A"/>
    <w:p w14:paraId="40E61F88" w14:textId="77777777" w:rsidR="00F10E0A" w:rsidRDefault="00F10E0A" w:rsidP="00F10E0A"/>
    <w:p w14:paraId="6105D6D7" w14:textId="77777777" w:rsidR="00F10E0A" w:rsidRDefault="00F10E0A" w:rsidP="00F10E0A"/>
    <w:p w14:paraId="5338D69C" w14:textId="77777777" w:rsidR="00F10E0A" w:rsidRDefault="00F10E0A" w:rsidP="00F10E0A"/>
    <w:p w14:paraId="4FD6E783" w14:textId="77777777" w:rsidR="00F10E0A" w:rsidRDefault="00F10E0A" w:rsidP="00F10E0A"/>
    <w:p w14:paraId="78B78409" w14:textId="77777777" w:rsidR="00F10E0A" w:rsidRDefault="00F10E0A" w:rsidP="00F10E0A"/>
    <w:p w14:paraId="3148BC14" w14:textId="77777777" w:rsidR="00F10E0A" w:rsidRDefault="00F10E0A" w:rsidP="00F10E0A"/>
    <w:p w14:paraId="4E0B8D05" w14:textId="07250020" w:rsidR="00F10E0A" w:rsidRDefault="00F10E0A" w:rsidP="00F10E0A">
      <w:r>
        <w:lastRenderedPageBreak/>
        <w:t xml:space="preserve">The "Main" application window will now show the students information, and the </w:t>
      </w:r>
      <w:r w:rsidR="007928BA">
        <w:t>s</w:t>
      </w:r>
      <w:r>
        <w:t>tudent will no longer be in the "Results" window:</w:t>
      </w:r>
    </w:p>
    <w:p w14:paraId="12A18B0B" w14:textId="6998D4C9" w:rsidR="00F10E0A" w:rsidRDefault="007928BA" w:rsidP="00F10E0A">
      <w:r>
        <w:rPr>
          <w:noProof/>
        </w:rPr>
        <w:drawing>
          <wp:inline distT="0" distB="0" distL="0" distR="0" wp14:anchorId="2728130A" wp14:editId="3FF17A2E">
            <wp:extent cx="6248320" cy="2809875"/>
            <wp:effectExtent l="0" t="0" r="635" b="0"/>
            <wp:docPr id="28" name="Picture 28" descr="Graphical user interface,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 descr="Graphical user interface, table&#10;&#10;Description automatically generated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57154" cy="28138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E58EB2" w14:textId="2BF1A9CB" w:rsidR="00F10E0A" w:rsidRDefault="00F10E0A" w:rsidP="00F10E0A">
      <w:r>
        <w:t>Now the user may edit the information, as usual, then select the Calculate button</w:t>
      </w:r>
      <w:r w:rsidR="007928BA">
        <w:t>;</w:t>
      </w:r>
      <w:r>
        <w:t xml:space="preserve"> as </w:t>
      </w:r>
      <w:r w:rsidR="007928BA">
        <w:t>expected</w:t>
      </w:r>
      <w:r>
        <w:t xml:space="preserve">, </w:t>
      </w:r>
      <w:r w:rsidR="007928BA">
        <w:t>the Students details will then be updated and displayed on the student table.</w:t>
      </w:r>
    </w:p>
    <w:p w14:paraId="1DC20DFB" w14:textId="2E15E93C" w:rsidR="00F10E0A" w:rsidRDefault="007928BA" w:rsidP="00F10E0A">
      <w:r>
        <w:rPr>
          <w:noProof/>
        </w:rPr>
        <w:drawing>
          <wp:inline distT="0" distB="0" distL="0" distR="0" wp14:anchorId="19A17E10" wp14:editId="3220A0C9">
            <wp:extent cx="5731510" cy="2745105"/>
            <wp:effectExtent l="0" t="0" r="2540" b="0"/>
            <wp:docPr id="29" name="Picture 29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 descr="Table&#10;&#10;Description automatically generated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45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EB3124" w14:textId="0F18043F" w:rsidR="00F10E0A" w:rsidRDefault="00F10E0A" w:rsidP="00F10E0A"/>
    <w:p w14:paraId="2767A5A0" w14:textId="4E49C291" w:rsidR="00F10E0A" w:rsidRDefault="00F10E0A" w:rsidP="00F10E0A"/>
    <w:p w14:paraId="7EBA0D8A" w14:textId="28C50322" w:rsidR="00F10E0A" w:rsidRDefault="00F10E0A" w:rsidP="00F10E0A"/>
    <w:p w14:paraId="2915E71A" w14:textId="5D8A254C" w:rsidR="007928BA" w:rsidRDefault="007928BA" w:rsidP="00F10E0A"/>
    <w:p w14:paraId="17C5BDD0" w14:textId="77777777" w:rsidR="007928BA" w:rsidRDefault="007928BA" w:rsidP="00F10E0A"/>
    <w:p w14:paraId="018A0604" w14:textId="2715716A" w:rsidR="00F10E0A" w:rsidRDefault="00F10E0A" w:rsidP="00F10E0A"/>
    <w:p w14:paraId="54F3A64B" w14:textId="0C123CF2" w:rsidR="00F10E0A" w:rsidRDefault="00F10E0A" w:rsidP="00F10E0A"/>
    <w:p w14:paraId="76351919" w14:textId="00A74527" w:rsidR="00F10E0A" w:rsidRDefault="007928BA" w:rsidP="00F10E0A">
      <w:pPr>
        <w:pStyle w:val="Heading1"/>
      </w:pPr>
      <w:bookmarkStart w:id="3" w:name="_Toc65414411"/>
      <w:r>
        <w:lastRenderedPageBreak/>
        <w:t xml:space="preserve">GUI: </w:t>
      </w:r>
      <w:r w:rsidR="00F10E0A">
        <w:t>Delete a Student and Their Grades:</w:t>
      </w:r>
      <w:bookmarkEnd w:id="3"/>
    </w:p>
    <w:p w14:paraId="52A162A7" w14:textId="1DC53549" w:rsidR="00F10E0A" w:rsidRDefault="00F10E0A" w:rsidP="00F10E0A">
      <w:r>
        <w:t xml:space="preserve">Select the </w:t>
      </w:r>
      <w:r w:rsidR="007928BA">
        <w:t>s</w:t>
      </w:r>
      <w:r>
        <w:t>tudent on the "Results" window:</w:t>
      </w:r>
    </w:p>
    <w:p w14:paraId="706F83B3" w14:textId="5A83A7B7" w:rsidR="00F10E0A" w:rsidRDefault="00BF0C60" w:rsidP="00F10E0A">
      <w:r>
        <w:rPr>
          <w:noProof/>
        </w:rPr>
        <w:drawing>
          <wp:inline distT="0" distB="0" distL="0" distR="0" wp14:anchorId="07C6034E" wp14:editId="26A8F403">
            <wp:extent cx="5731510" cy="2590800"/>
            <wp:effectExtent l="0" t="0" r="2540" b="0"/>
            <wp:docPr id="30" name="Picture 30" descr="Graphical user interface,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 descr="Graphical user interface, table&#10;&#10;Description automatically generated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590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A0FA4F" w14:textId="53F1468D" w:rsidR="00F10E0A" w:rsidRDefault="00F10E0A" w:rsidP="00F10E0A">
      <w:r>
        <w:t>Followed by the "Delete Row" Button:</w:t>
      </w:r>
    </w:p>
    <w:p w14:paraId="40DA9DA4" w14:textId="43C4632F" w:rsidR="00F10E0A" w:rsidRDefault="00BF0C60" w:rsidP="00F10E0A">
      <w:r>
        <w:rPr>
          <w:noProof/>
        </w:rPr>
        <w:drawing>
          <wp:inline distT="0" distB="0" distL="0" distR="0" wp14:anchorId="601DCFDA" wp14:editId="00A0C364">
            <wp:extent cx="5731510" cy="2533650"/>
            <wp:effectExtent l="0" t="0" r="2540" b="0"/>
            <wp:docPr id="31" name="Picture 31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 31" descr="Table&#10;&#10;Description automatically generated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533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4062DA" w14:textId="1FD05DAC" w:rsidR="009C3BB2" w:rsidRDefault="00BF0C60" w:rsidP="00F10E0A">
      <w:r>
        <w:t>The student has now been deleted.</w:t>
      </w:r>
      <w:r>
        <w:rPr>
          <w:noProof/>
        </w:rPr>
        <w:drawing>
          <wp:inline distT="0" distB="0" distL="0" distR="0" wp14:anchorId="2B053A3E" wp14:editId="26943C0C">
            <wp:extent cx="5731510" cy="2447925"/>
            <wp:effectExtent l="0" t="0" r="2540" b="9525"/>
            <wp:docPr id="32" name="Picture 32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 descr="Table&#10;&#10;Description automatically generated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447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EE4D07" w14:textId="3261EE70" w:rsidR="009C3BB2" w:rsidRDefault="007928BA" w:rsidP="009C3BB2">
      <w:pPr>
        <w:pStyle w:val="Heading1"/>
      </w:pPr>
      <w:bookmarkStart w:id="4" w:name="_Toc65414412"/>
      <w:r>
        <w:lastRenderedPageBreak/>
        <w:t xml:space="preserve">GUI: </w:t>
      </w:r>
      <w:r w:rsidR="009C3BB2">
        <w:t>Delete all Student and Their Grades:</w:t>
      </w:r>
      <w:bookmarkEnd w:id="4"/>
    </w:p>
    <w:p w14:paraId="2DF4E4C9" w14:textId="07A47E14" w:rsidR="002A349A" w:rsidRDefault="002A349A" w:rsidP="002A349A">
      <w:r>
        <w:t>To delete all Students, on the "Results" Window select the "Empty Table" button:</w:t>
      </w:r>
    </w:p>
    <w:p w14:paraId="4C8580FC" w14:textId="4CB25768" w:rsidR="002A349A" w:rsidRDefault="0041516D" w:rsidP="002A349A">
      <w:r>
        <w:rPr>
          <w:noProof/>
        </w:rPr>
        <w:drawing>
          <wp:inline distT="0" distB="0" distL="0" distR="0" wp14:anchorId="70D00B5E" wp14:editId="437C1385">
            <wp:extent cx="5731510" cy="2745105"/>
            <wp:effectExtent l="0" t="0" r="2540" b="0"/>
            <wp:docPr id="33" name="Picture 33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 33" descr="Table&#10;&#10;Description automatically generated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45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05915E" w14:textId="0FF69597" w:rsidR="002A349A" w:rsidRDefault="002A349A" w:rsidP="002A349A">
      <w:r>
        <w:t>All Student information will now be deleted:</w:t>
      </w:r>
    </w:p>
    <w:p w14:paraId="01D568D3" w14:textId="7EC1A938" w:rsidR="002A349A" w:rsidRPr="002A349A" w:rsidRDefault="0041516D" w:rsidP="002A349A">
      <w:r>
        <w:rPr>
          <w:noProof/>
        </w:rPr>
        <w:drawing>
          <wp:inline distT="0" distB="0" distL="0" distR="0" wp14:anchorId="6685BA09" wp14:editId="229A16F2">
            <wp:extent cx="5731510" cy="2745105"/>
            <wp:effectExtent l="0" t="0" r="2540" b="0"/>
            <wp:docPr id="34" name="Picture 34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 34" descr="Graphical user interface, text, application&#10;&#10;Description automatically generated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45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74E9BA" w14:textId="285CF0F2" w:rsidR="009C3BB2" w:rsidRDefault="009C3BB2" w:rsidP="00F10E0A"/>
    <w:p w14:paraId="10942B84" w14:textId="1F5611E4" w:rsidR="0041516D" w:rsidRDefault="0041516D" w:rsidP="00F10E0A"/>
    <w:p w14:paraId="43F90E60" w14:textId="44A95BB5" w:rsidR="0041516D" w:rsidRDefault="0041516D" w:rsidP="00F10E0A"/>
    <w:p w14:paraId="302FF8A2" w14:textId="3B623C70" w:rsidR="0041516D" w:rsidRDefault="0041516D" w:rsidP="00F10E0A"/>
    <w:p w14:paraId="42B56982" w14:textId="449D6B61" w:rsidR="0041516D" w:rsidRDefault="0041516D" w:rsidP="00F10E0A"/>
    <w:p w14:paraId="662D4932" w14:textId="725DDEA6" w:rsidR="0041516D" w:rsidRDefault="0041516D" w:rsidP="00F10E0A"/>
    <w:p w14:paraId="16337E31" w14:textId="77777777" w:rsidR="0041516D" w:rsidRDefault="0041516D" w:rsidP="00F10E0A"/>
    <w:p w14:paraId="1C91F846" w14:textId="4E5D0A77" w:rsidR="009C3BB2" w:rsidRDefault="0041516D" w:rsidP="0041516D">
      <w:pPr>
        <w:pStyle w:val="Heading1"/>
      </w:pPr>
      <w:bookmarkStart w:id="5" w:name="_Toc65414413"/>
      <w:r>
        <w:lastRenderedPageBreak/>
        <w:t xml:space="preserve">GUI: </w:t>
      </w:r>
      <w:r>
        <w:t>Import CSV</w:t>
      </w:r>
      <w:r>
        <w:t>:</w:t>
      </w:r>
      <w:bookmarkEnd w:id="5"/>
    </w:p>
    <w:p w14:paraId="6267563D" w14:textId="2A558F56" w:rsidR="0041516D" w:rsidRDefault="0041516D" w:rsidP="0041516D">
      <w:r>
        <w:t>To Import a CSV, Select the "Import CSV" button</w:t>
      </w:r>
    </w:p>
    <w:p w14:paraId="2F68AAFD" w14:textId="56FD2DCC" w:rsidR="0041516D" w:rsidRPr="0041516D" w:rsidRDefault="0041516D" w:rsidP="0041516D">
      <w:r>
        <w:rPr>
          <w:noProof/>
        </w:rPr>
        <w:drawing>
          <wp:inline distT="0" distB="0" distL="0" distR="0" wp14:anchorId="49D2C639" wp14:editId="440D769B">
            <wp:extent cx="5731510" cy="2745105"/>
            <wp:effectExtent l="0" t="0" r="2540" b="0"/>
            <wp:docPr id="35" name="Picture 35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 35" descr="Graphical user interface, text, application&#10;&#10;Description automatically generated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45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B1AA7C" w14:textId="7A7BB747" w:rsidR="0041516D" w:rsidRDefault="0041516D" w:rsidP="0041516D">
      <w:r>
        <w:t>A dialogue window will then open:</w:t>
      </w:r>
    </w:p>
    <w:p w14:paraId="59A30E96" w14:textId="72D1923C" w:rsidR="0041516D" w:rsidRDefault="0041516D" w:rsidP="0041516D">
      <w:r>
        <w:rPr>
          <w:noProof/>
        </w:rPr>
        <w:drawing>
          <wp:inline distT="0" distB="0" distL="0" distR="0" wp14:anchorId="55E68949" wp14:editId="1ADF1029">
            <wp:extent cx="4782217" cy="3410426"/>
            <wp:effectExtent l="0" t="0" r="0" b="0"/>
            <wp:docPr id="36" name="Picture 36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 36" descr="Graphical user interface, text, application, email&#10;&#10;Description automatically generated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82217" cy="34104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E40A65" w14:textId="0B647CC1" w:rsidR="0041516D" w:rsidRDefault="0041516D" w:rsidP="0041516D"/>
    <w:p w14:paraId="2912A153" w14:textId="4AC3C33F" w:rsidR="0041516D" w:rsidRDefault="0041516D" w:rsidP="0041516D"/>
    <w:p w14:paraId="53261669" w14:textId="7736A1C4" w:rsidR="0041516D" w:rsidRDefault="0041516D" w:rsidP="0041516D"/>
    <w:p w14:paraId="05E8E46D" w14:textId="528FE5C4" w:rsidR="0041516D" w:rsidRDefault="0041516D" w:rsidP="0041516D"/>
    <w:p w14:paraId="756E6492" w14:textId="2715231C" w:rsidR="0041516D" w:rsidRDefault="0041516D" w:rsidP="0041516D"/>
    <w:p w14:paraId="70F0BC90" w14:textId="77777777" w:rsidR="0041516D" w:rsidRDefault="0041516D" w:rsidP="0041516D"/>
    <w:p w14:paraId="7ED732C7" w14:textId="524DF320" w:rsidR="0041516D" w:rsidRDefault="0041516D" w:rsidP="0041516D">
      <w:r>
        <w:lastRenderedPageBreak/>
        <w:t>Navigate to the file you wish to import and select "Open":</w:t>
      </w:r>
    </w:p>
    <w:p w14:paraId="6D177725" w14:textId="5E7EE6E2" w:rsidR="0041516D" w:rsidRDefault="0041516D" w:rsidP="0041516D">
      <w:r>
        <w:rPr>
          <w:noProof/>
        </w:rPr>
        <w:drawing>
          <wp:inline distT="0" distB="0" distL="0" distR="0" wp14:anchorId="0F59AD38" wp14:editId="54343B3E">
            <wp:extent cx="4782217" cy="3410426"/>
            <wp:effectExtent l="0" t="0" r="0" b="0"/>
            <wp:docPr id="37" name="Picture 37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 37" descr="Graphical user interface, text, application, email&#10;&#10;Description automatically generated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82217" cy="34104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1A0244" w14:textId="027F52A7" w:rsidR="0041516D" w:rsidRDefault="0041516D" w:rsidP="0041516D">
      <w:r>
        <w:t>The CSV will then be imported, and data will be displayed on Student Table:</w:t>
      </w:r>
    </w:p>
    <w:p w14:paraId="69928604" w14:textId="34DA324E" w:rsidR="0041516D" w:rsidRDefault="0041516D" w:rsidP="0041516D">
      <w:r>
        <w:rPr>
          <w:noProof/>
        </w:rPr>
        <w:drawing>
          <wp:inline distT="0" distB="0" distL="0" distR="0" wp14:anchorId="59AC05B0" wp14:editId="31FF93E9">
            <wp:extent cx="5731510" cy="2745105"/>
            <wp:effectExtent l="0" t="0" r="2540" b="0"/>
            <wp:docPr id="38" name="Picture 38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 38" descr="Table&#10;&#10;Description automatically generated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45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C899F4" w14:textId="49E9EF28" w:rsidR="0041516D" w:rsidRDefault="0041516D" w:rsidP="0041516D"/>
    <w:p w14:paraId="2E88BF4D" w14:textId="4F1FCAC8" w:rsidR="0041516D" w:rsidRDefault="0041516D" w:rsidP="0041516D"/>
    <w:p w14:paraId="11B34462" w14:textId="25532265" w:rsidR="0041516D" w:rsidRDefault="0041516D" w:rsidP="0041516D"/>
    <w:p w14:paraId="015B386A" w14:textId="238FE512" w:rsidR="0041516D" w:rsidRDefault="0041516D" w:rsidP="0041516D"/>
    <w:p w14:paraId="62539D9C" w14:textId="77777777" w:rsidR="0041516D" w:rsidRDefault="0041516D" w:rsidP="0041516D"/>
    <w:p w14:paraId="067826B3" w14:textId="65822F4A" w:rsidR="0041516D" w:rsidRDefault="0041516D" w:rsidP="0041516D">
      <w:pPr>
        <w:pStyle w:val="Heading1"/>
      </w:pPr>
      <w:bookmarkStart w:id="6" w:name="_Toc65414414"/>
      <w:r>
        <w:lastRenderedPageBreak/>
        <w:t xml:space="preserve">GUI: </w:t>
      </w:r>
      <w:r>
        <w:t>Export</w:t>
      </w:r>
      <w:r>
        <w:t xml:space="preserve"> CSV:</w:t>
      </w:r>
      <w:bookmarkEnd w:id="6"/>
    </w:p>
    <w:p w14:paraId="26758B92" w14:textId="2CA2D9B9" w:rsidR="0041516D" w:rsidRDefault="0041516D" w:rsidP="0041516D">
      <w:r>
        <w:t>To export the Student Data: select the "Export CSV" button:</w:t>
      </w:r>
    </w:p>
    <w:p w14:paraId="7E874739" w14:textId="1C866020" w:rsidR="0041516D" w:rsidRDefault="0041516D" w:rsidP="0041516D">
      <w:r>
        <w:rPr>
          <w:noProof/>
        </w:rPr>
        <w:drawing>
          <wp:inline distT="0" distB="0" distL="0" distR="0" wp14:anchorId="456E6B06" wp14:editId="2F776A4F">
            <wp:extent cx="5731510" cy="2745105"/>
            <wp:effectExtent l="0" t="0" r="2540" b="0"/>
            <wp:docPr id="39" name="Picture 39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 39" descr="Table&#10;&#10;Description automatically generated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45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D4D6D9" w14:textId="77777777" w:rsidR="0041516D" w:rsidRDefault="0041516D" w:rsidP="0041516D">
      <w:r>
        <w:t>A dialogue window will then open:</w:t>
      </w:r>
    </w:p>
    <w:p w14:paraId="6A226325" w14:textId="220F58C4" w:rsidR="0041516D" w:rsidRDefault="0041516D" w:rsidP="0041516D">
      <w:r>
        <w:rPr>
          <w:noProof/>
        </w:rPr>
        <w:drawing>
          <wp:inline distT="0" distB="0" distL="0" distR="0" wp14:anchorId="36697A63" wp14:editId="5060873E">
            <wp:extent cx="4782217" cy="3410426"/>
            <wp:effectExtent l="0" t="0" r="0" b="0"/>
            <wp:docPr id="40" name="Picture 40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 40" descr="Graphical user interface, text, application, email&#10;&#10;Description automatically generated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82217" cy="34104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CD2D72" w14:textId="584F43D6" w:rsidR="0041516D" w:rsidRDefault="0041516D" w:rsidP="0041516D"/>
    <w:p w14:paraId="73EA4E91" w14:textId="7ED50B1B" w:rsidR="0041516D" w:rsidRDefault="0041516D" w:rsidP="0041516D"/>
    <w:p w14:paraId="4E180384" w14:textId="0A4BD0C6" w:rsidR="0041516D" w:rsidRDefault="0041516D" w:rsidP="0041516D"/>
    <w:p w14:paraId="1994EC09" w14:textId="012FE047" w:rsidR="0041516D" w:rsidRDefault="0041516D" w:rsidP="0041516D"/>
    <w:p w14:paraId="24BBB074" w14:textId="4F6D0F82" w:rsidR="0041516D" w:rsidRDefault="0041516D" w:rsidP="0041516D"/>
    <w:p w14:paraId="25F8CA81" w14:textId="77777777" w:rsidR="0041516D" w:rsidRDefault="0041516D" w:rsidP="0041516D"/>
    <w:p w14:paraId="522CA8E4" w14:textId="547D719B" w:rsidR="0041516D" w:rsidRDefault="0041516D" w:rsidP="0041516D">
      <w:r>
        <w:lastRenderedPageBreak/>
        <w:t>Navigate to the location you wish to save the CSV file, and enter a filename, then click "Open":</w:t>
      </w:r>
    </w:p>
    <w:p w14:paraId="6B7C30BB" w14:textId="7149C79A" w:rsidR="0041516D" w:rsidRDefault="0041516D" w:rsidP="0041516D">
      <w:r>
        <w:rPr>
          <w:noProof/>
        </w:rPr>
        <w:drawing>
          <wp:inline distT="0" distB="0" distL="0" distR="0" wp14:anchorId="31D87B43" wp14:editId="0F2749E0">
            <wp:extent cx="4782217" cy="3410426"/>
            <wp:effectExtent l="0" t="0" r="0" b="0"/>
            <wp:docPr id="41" name="Picture 41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 41" descr="Graphical user interface, text, application, email&#10;&#10;Description automatically generated"/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82217" cy="34104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7B45BF" w14:textId="7F1814A1" w:rsidR="0041516D" w:rsidRDefault="0041516D" w:rsidP="0041516D"/>
    <w:p w14:paraId="59DC59E6" w14:textId="22C94696" w:rsidR="0041516D" w:rsidRDefault="0041516D" w:rsidP="0041516D">
      <w:r>
        <w:t>The CSV file will now be created:</w:t>
      </w:r>
    </w:p>
    <w:p w14:paraId="1EA5A8C8" w14:textId="6E4956A3" w:rsidR="0041516D" w:rsidRDefault="0041516D" w:rsidP="0041516D">
      <w:r>
        <w:rPr>
          <w:noProof/>
        </w:rPr>
        <w:drawing>
          <wp:inline distT="0" distB="0" distL="0" distR="0" wp14:anchorId="32A49A1E" wp14:editId="565CA244">
            <wp:extent cx="5731510" cy="2976245"/>
            <wp:effectExtent l="0" t="0" r="2540" b="0"/>
            <wp:docPr id="42" name="Picture 42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 42" descr="Graphical user interface, text, application, email&#10;&#10;Description automatically generated"/>
                    <pic:cNvPicPr/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76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8D98EA" w14:textId="692FF97C" w:rsidR="00B26146" w:rsidRDefault="00B26146" w:rsidP="0041516D"/>
    <w:p w14:paraId="7082F7E4" w14:textId="6B6CCA9B" w:rsidR="00B26146" w:rsidRDefault="00B26146" w:rsidP="0041516D"/>
    <w:p w14:paraId="47A581FC" w14:textId="33788D1E" w:rsidR="00B26146" w:rsidRDefault="00B26146" w:rsidP="0041516D"/>
    <w:p w14:paraId="32CA994E" w14:textId="21682446" w:rsidR="00B26146" w:rsidRDefault="00B26146" w:rsidP="0041516D"/>
    <w:p w14:paraId="33444A3A" w14:textId="5DE060C5" w:rsidR="00B26146" w:rsidRDefault="00B26146" w:rsidP="0041516D"/>
    <w:p w14:paraId="41BA1287" w14:textId="29E0EF42" w:rsidR="00B26146" w:rsidRDefault="00B26146" w:rsidP="00B26146">
      <w:pPr>
        <w:pStyle w:val="Heading1"/>
      </w:pPr>
      <w:bookmarkStart w:id="7" w:name="_Toc65414415"/>
      <w:r>
        <w:lastRenderedPageBreak/>
        <w:t>Console</w:t>
      </w:r>
      <w:r>
        <w:t>: Adding a Student and Their Grades:</w:t>
      </w:r>
      <w:bookmarkEnd w:id="7"/>
    </w:p>
    <w:p w14:paraId="4836AE25" w14:textId="7AD7DC0E" w:rsidR="00B26146" w:rsidRDefault="00B26146" w:rsidP="00B26146">
      <w:r>
        <w:t>To add a student's grades; first, we need to enter the commands "add":</w:t>
      </w:r>
    </w:p>
    <w:p w14:paraId="53C3B731" w14:textId="77777777" w:rsidR="00B26146" w:rsidRDefault="00B26146" w:rsidP="00B26146">
      <w:r>
        <w:rPr>
          <w:noProof/>
        </w:rPr>
        <w:drawing>
          <wp:inline distT="0" distB="0" distL="0" distR="0" wp14:anchorId="6A53DFB2" wp14:editId="7A94696B">
            <wp:extent cx="4678168" cy="2952750"/>
            <wp:effectExtent l="0" t="0" r="8255" b="0"/>
            <wp:docPr id="68" name="Picture 68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" name="Picture 68" descr="Graphical user interface&#10;&#10;Description automatically generated"/>
                    <pic:cNvPicPr/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83623" cy="29561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0999A5" w14:textId="1A089889" w:rsidR="00B26146" w:rsidRDefault="00B26146" w:rsidP="00B26146">
      <w:r>
        <w:t>The User will now be prompted for the following fields:</w:t>
      </w:r>
    </w:p>
    <w:p w14:paraId="384524E1" w14:textId="147B228B" w:rsidR="00B26146" w:rsidRPr="006B4348" w:rsidRDefault="00B26146" w:rsidP="00B26146">
      <w:pPr>
        <w:pStyle w:val="ListParagraph"/>
        <w:numPr>
          <w:ilvl w:val="0"/>
          <w:numId w:val="2"/>
        </w:numPr>
        <w:rPr>
          <w:b/>
          <w:bCs/>
        </w:rPr>
      </w:pPr>
      <w:r w:rsidRPr="006B4348">
        <w:rPr>
          <w:b/>
          <w:bCs/>
        </w:rPr>
        <w:t>First Name</w:t>
      </w:r>
    </w:p>
    <w:p w14:paraId="52E8EF4F" w14:textId="56ACE315" w:rsidR="00B26146" w:rsidRPr="006B4348" w:rsidRDefault="00B26146" w:rsidP="00B26146">
      <w:pPr>
        <w:pStyle w:val="ListParagraph"/>
        <w:numPr>
          <w:ilvl w:val="0"/>
          <w:numId w:val="2"/>
        </w:numPr>
        <w:rPr>
          <w:b/>
          <w:bCs/>
        </w:rPr>
      </w:pPr>
      <w:r w:rsidRPr="006B4348">
        <w:rPr>
          <w:b/>
          <w:bCs/>
        </w:rPr>
        <w:t>Last Name</w:t>
      </w:r>
    </w:p>
    <w:p w14:paraId="419093D7" w14:textId="718A327F" w:rsidR="00B26146" w:rsidRPr="006B4348" w:rsidRDefault="00B26146" w:rsidP="00B26146">
      <w:pPr>
        <w:pStyle w:val="ListParagraph"/>
        <w:numPr>
          <w:ilvl w:val="0"/>
          <w:numId w:val="2"/>
        </w:numPr>
        <w:rPr>
          <w:i/>
          <w:iCs/>
        </w:rPr>
      </w:pPr>
      <w:r w:rsidRPr="006B4348">
        <w:rPr>
          <w:i/>
          <w:iCs/>
        </w:rPr>
        <w:t>Tutorials</w:t>
      </w:r>
    </w:p>
    <w:p w14:paraId="5DC022D4" w14:textId="77F359D7" w:rsidR="00B26146" w:rsidRPr="006B4348" w:rsidRDefault="00B26146" w:rsidP="00B26146">
      <w:pPr>
        <w:pStyle w:val="ListParagraph"/>
        <w:numPr>
          <w:ilvl w:val="1"/>
          <w:numId w:val="2"/>
        </w:numPr>
        <w:rPr>
          <w:b/>
          <w:bCs/>
        </w:rPr>
      </w:pPr>
      <w:r w:rsidRPr="006B4348">
        <w:rPr>
          <w:b/>
          <w:bCs/>
        </w:rPr>
        <w:t>Marks Given</w:t>
      </w:r>
    </w:p>
    <w:p w14:paraId="4DCA7794" w14:textId="102076BC" w:rsidR="00B26146" w:rsidRPr="006B4348" w:rsidRDefault="00B26146" w:rsidP="00B26146">
      <w:pPr>
        <w:pStyle w:val="ListParagraph"/>
        <w:numPr>
          <w:ilvl w:val="1"/>
          <w:numId w:val="2"/>
        </w:numPr>
        <w:rPr>
          <w:b/>
          <w:bCs/>
        </w:rPr>
      </w:pPr>
      <w:r w:rsidRPr="006B4348">
        <w:rPr>
          <w:b/>
          <w:bCs/>
        </w:rPr>
        <w:t>Total Marks Available</w:t>
      </w:r>
    </w:p>
    <w:p w14:paraId="5134EA7D" w14:textId="0587BF0D" w:rsidR="00B26146" w:rsidRPr="006B4348" w:rsidRDefault="00B26146" w:rsidP="00B26146">
      <w:pPr>
        <w:pStyle w:val="ListParagraph"/>
        <w:numPr>
          <w:ilvl w:val="0"/>
          <w:numId w:val="2"/>
        </w:numPr>
        <w:rPr>
          <w:i/>
          <w:iCs/>
        </w:rPr>
      </w:pPr>
      <w:r w:rsidRPr="006B4348">
        <w:rPr>
          <w:i/>
          <w:iCs/>
        </w:rPr>
        <w:t>Assignments</w:t>
      </w:r>
    </w:p>
    <w:p w14:paraId="43B90BD2" w14:textId="7E7AF198" w:rsidR="00B26146" w:rsidRPr="006B4348" w:rsidRDefault="00B26146" w:rsidP="00B26146">
      <w:pPr>
        <w:pStyle w:val="ListParagraph"/>
        <w:numPr>
          <w:ilvl w:val="1"/>
          <w:numId w:val="2"/>
        </w:numPr>
        <w:rPr>
          <w:b/>
          <w:bCs/>
        </w:rPr>
      </w:pPr>
      <w:r w:rsidRPr="006B4348">
        <w:rPr>
          <w:b/>
          <w:bCs/>
        </w:rPr>
        <w:t>Marks Given</w:t>
      </w:r>
    </w:p>
    <w:p w14:paraId="4D935877" w14:textId="5CFB03CF" w:rsidR="00B26146" w:rsidRPr="006B4348" w:rsidRDefault="00B26146" w:rsidP="00B26146">
      <w:pPr>
        <w:pStyle w:val="ListParagraph"/>
        <w:numPr>
          <w:ilvl w:val="1"/>
          <w:numId w:val="2"/>
        </w:numPr>
        <w:rPr>
          <w:b/>
          <w:bCs/>
        </w:rPr>
      </w:pPr>
      <w:r w:rsidRPr="006B4348">
        <w:rPr>
          <w:b/>
          <w:bCs/>
        </w:rPr>
        <w:t>Total Marks Available</w:t>
      </w:r>
    </w:p>
    <w:p w14:paraId="4488BA85" w14:textId="1E18BA74" w:rsidR="00B26146" w:rsidRPr="006B4348" w:rsidRDefault="00B26146" w:rsidP="00B26146">
      <w:pPr>
        <w:pStyle w:val="ListParagraph"/>
        <w:numPr>
          <w:ilvl w:val="0"/>
          <w:numId w:val="2"/>
        </w:numPr>
        <w:rPr>
          <w:i/>
          <w:iCs/>
        </w:rPr>
      </w:pPr>
      <w:r w:rsidRPr="006B4348">
        <w:rPr>
          <w:i/>
          <w:iCs/>
        </w:rPr>
        <w:t>Exam</w:t>
      </w:r>
    </w:p>
    <w:p w14:paraId="35B5A79E" w14:textId="7F943DC9" w:rsidR="00B26146" w:rsidRPr="006B4348" w:rsidRDefault="00B26146" w:rsidP="00B26146">
      <w:pPr>
        <w:pStyle w:val="ListParagraph"/>
        <w:numPr>
          <w:ilvl w:val="1"/>
          <w:numId w:val="2"/>
        </w:numPr>
        <w:rPr>
          <w:b/>
          <w:bCs/>
        </w:rPr>
      </w:pPr>
      <w:r w:rsidRPr="006B4348">
        <w:rPr>
          <w:b/>
          <w:bCs/>
        </w:rPr>
        <w:t>Marks Given</w:t>
      </w:r>
    </w:p>
    <w:p w14:paraId="751339D5" w14:textId="1554631D" w:rsidR="00B26146" w:rsidRPr="006B4348" w:rsidRDefault="00B26146" w:rsidP="00B26146">
      <w:pPr>
        <w:pStyle w:val="ListParagraph"/>
        <w:numPr>
          <w:ilvl w:val="1"/>
          <w:numId w:val="2"/>
        </w:numPr>
        <w:rPr>
          <w:b/>
          <w:bCs/>
        </w:rPr>
      </w:pPr>
      <w:r w:rsidRPr="006B4348">
        <w:rPr>
          <w:b/>
          <w:bCs/>
        </w:rPr>
        <w:t>Total Marks Available</w:t>
      </w:r>
    </w:p>
    <w:p w14:paraId="616B039C" w14:textId="32A2C10A" w:rsidR="00B26146" w:rsidRDefault="00B26146" w:rsidP="00B26146">
      <w:r>
        <w:rPr>
          <w:noProof/>
        </w:rPr>
        <w:drawing>
          <wp:inline distT="0" distB="0" distL="0" distR="0" wp14:anchorId="28D45FB2" wp14:editId="4CBA77AB">
            <wp:extent cx="5459219" cy="2609850"/>
            <wp:effectExtent l="0" t="0" r="8255" b="0"/>
            <wp:docPr id="69" name="Picture 69" descr="A picture containing text, black, scoreboard, plaqu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" name="Picture 69" descr="A picture containing text, black, scoreboard, plaque&#10;&#10;Description automatically generated"/>
                    <pic:cNvPicPr/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79652" cy="26196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5EEA22" w14:textId="77777777" w:rsidR="00B26146" w:rsidRDefault="00B26146" w:rsidP="00B26146">
      <w:pPr>
        <w:rPr>
          <w:b/>
          <w:bCs/>
          <w:i/>
          <w:iCs/>
        </w:rPr>
      </w:pPr>
      <w:r>
        <w:rPr>
          <w:b/>
          <w:bCs/>
          <w:i/>
          <w:iCs/>
        </w:rPr>
        <w:lastRenderedPageBreak/>
        <w:t>If incorrect information put into these fields, Validation Errors will be presented an error message, that should assist in resolving the issue:</w:t>
      </w:r>
    </w:p>
    <w:p w14:paraId="7448D2FF" w14:textId="5D788927" w:rsidR="00B26146" w:rsidRDefault="00B26146" w:rsidP="00B26146">
      <w:pPr>
        <w:jc w:val="center"/>
      </w:pPr>
      <w:r>
        <w:rPr>
          <w:noProof/>
        </w:rPr>
        <w:drawing>
          <wp:inline distT="0" distB="0" distL="0" distR="0" wp14:anchorId="743284B7" wp14:editId="07E9A3C0">
            <wp:extent cx="5731510" cy="463550"/>
            <wp:effectExtent l="0" t="0" r="2540" b="0"/>
            <wp:docPr id="70" name="Picture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" name="Picture 70"/>
                    <pic:cNvPicPr/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63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1A36DB" w14:textId="366C2518" w:rsidR="00B26146" w:rsidRDefault="00B26146" w:rsidP="00B26146">
      <w:pPr>
        <w:jc w:val="center"/>
      </w:pPr>
      <w:r>
        <w:rPr>
          <w:noProof/>
        </w:rPr>
        <w:drawing>
          <wp:inline distT="0" distB="0" distL="0" distR="0" wp14:anchorId="38686E68" wp14:editId="73CDBA2C">
            <wp:extent cx="5731510" cy="422910"/>
            <wp:effectExtent l="0" t="0" r="2540" b="0"/>
            <wp:docPr id="71" name="Picture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" name="Picture 71"/>
                    <pic:cNvPicPr/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22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B75E99" w14:textId="77777777" w:rsidR="00B26146" w:rsidRDefault="00B26146" w:rsidP="00B26146">
      <w:pPr>
        <w:rPr>
          <w:b/>
          <w:bCs/>
          <w:i/>
          <w:iCs/>
        </w:rPr>
      </w:pPr>
      <w:r>
        <w:rPr>
          <w:b/>
          <w:bCs/>
          <w:i/>
          <w:iCs/>
        </w:rPr>
        <w:t xml:space="preserve">If valid information is provided, the user will be presented with a message </w:t>
      </w:r>
      <w:proofErr w:type="gramStart"/>
      <w:r>
        <w:rPr>
          <w:b/>
          <w:bCs/>
          <w:i/>
          <w:iCs/>
        </w:rPr>
        <w:t>similar to</w:t>
      </w:r>
      <w:proofErr w:type="gramEnd"/>
      <w:r>
        <w:rPr>
          <w:b/>
          <w:bCs/>
          <w:i/>
          <w:iCs/>
        </w:rPr>
        <w:t xml:space="preserve"> this:</w:t>
      </w:r>
    </w:p>
    <w:p w14:paraId="16B51B21" w14:textId="0B05DBDF" w:rsidR="00B26146" w:rsidRDefault="00B26146" w:rsidP="00B26146">
      <w:pPr>
        <w:jc w:val="center"/>
        <w:rPr>
          <w:b/>
          <w:bCs/>
          <w:i/>
          <w:iCs/>
        </w:rPr>
      </w:pPr>
      <w:r>
        <w:rPr>
          <w:b/>
          <w:bCs/>
          <w:i/>
          <w:iCs/>
          <w:noProof/>
        </w:rPr>
        <w:drawing>
          <wp:inline distT="0" distB="0" distL="0" distR="0" wp14:anchorId="7AD0AAC9" wp14:editId="331E291B">
            <wp:extent cx="2372056" cy="247685"/>
            <wp:effectExtent l="0" t="0" r="0" b="0"/>
            <wp:docPr id="72" name="Picture 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" name="Picture 72"/>
                    <pic:cNvPicPr/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72056" cy="247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DE8B18" w14:textId="77777777" w:rsidR="00B26146" w:rsidRDefault="00B26146" w:rsidP="00B26146">
      <w:pPr>
        <w:rPr>
          <w:b/>
          <w:bCs/>
          <w:i/>
          <w:iCs/>
        </w:rPr>
      </w:pPr>
    </w:p>
    <w:p w14:paraId="408AE3D9" w14:textId="24B218E7" w:rsidR="00B26146" w:rsidRDefault="00B26146" w:rsidP="00B26146">
      <w:r>
        <w:t>The Students grades will now appear</w:t>
      </w:r>
      <w:r w:rsidR="00035B20">
        <w:t xml:space="preserve"> to</w:t>
      </w:r>
      <w:r>
        <w:t xml:space="preserve"> </w:t>
      </w:r>
      <w:r>
        <w:t>be in the results table:</w:t>
      </w:r>
    </w:p>
    <w:p w14:paraId="2B53C44A" w14:textId="292F35B4" w:rsidR="00B26146" w:rsidRDefault="00035B20" w:rsidP="00B26146">
      <w:r>
        <w:rPr>
          <w:noProof/>
        </w:rPr>
        <w:drawing>
          <wp:inline distT="0" distB="0" distL="0" distR="0" wp14:anchorId="132BF7FC" wp14:editId="6D7765C1">
            <wp:extent cx="5731510" cy="1848485"/>
            <wp:effectExtent l="0" t="0" r="2540" b="0"/>
            <wp:docPr id="73" name="Picture 7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" name="Picture 73" descr="Text&#10;&#10;Description automatically generated"/>
                    <pic:cNvPicPr/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848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EB564A" w14:textId="17009DF5" w:rsidR="00B26146" w:rsidRDefault="00B26146" w:rsidP="00B26146">
      <w:pPr>
        <w:jc w:val="center"/>
      </w:pPr>
    </w:p>
    <w:p w14:paraId="5D5A18EB" w14:textId="07F1FC06" w:rsidR="00B26146" w:rsidRDefault="00035B20" w:rsidP="00B26146">
      <w:pPr>
        <w:pStyle w:val="Heading1"/>
      </w:pPr>
      <w:bookmarkStart w:id="8" w:name="_Toc65414416"/>
      <w:r>
        <w:t>Console</w:t>
      </w:r>
      <w:r w:rsidR="00B26146">
        <w:t>: Modify a Student and Their Grades:</w:t>
      </w:r>
      <w:bookmarkEnd w:id="8"/>
    </w:p>
    <w:p w14:paraId="44A02438" w14:textId="08D3BE25" w:rsidR="006B4348" w:rsidRDefault="006B4348" w:rsidP="00B26146">
      <w:r>
        <w:t>To Modify a Student, take note of the "ID" associated with that student, then type the "edit" command:</w:t>
      </w:r>
      <w:r>
        <w:br/>
      </w:r>
      <w:r>
        <w:rPr>
          <w:noProof/>
        </w:rPr>
        <w:drawing>
          <wp:inline distT="0" distB="0" distL="0" distR="0" wp14:anchorId="2A6C8A55" wp14:editId="18AD4948">
            <wp:extent cx="4961876" cy="2847975"/>
            <wp:effectExtent l="0" t="0" r="0" b="0"/>
            <wp:docPr id="74" name="Picture 74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" name="Picture 74" descr="Text&#10;&#10;Description automatically generated with medium confidence"/>
                    <pic:cNvPicPr/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12366" cy="2876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57C6CD" w14:textId="47A41FA8" w:rsidR="006B4348" w:rsidRDefault="006B4348" w:rsidP="00B26146">
      <w:r>
        <w:lastRenderedPageBreak/>
        <w:t>You will be prompted to enter a "Record ID" enter the target id:</w:t>
      </w:r>
    </w:p>
    <w:p w14:paraId="56ACD804" w14:textId="52129F8F" w:rsidR="006B4348" w:rsidRDefault="006B4348" w:rsidP="00B26146">
      <w:r>
        <w:rPr>
          <w:noProof/>
        </w:rPr>
        <w:drawing>
          <wp:inline distT="0" distB="0" distL="0" distR="0" wp14:anchorId="3F97A9C3" wp14:editId="5A9CF292">
            <wp:extent cx="5731510" cy="3617595"/>
            <wp:effectExtent l="0" t="0" r="2540" b="1905"/>
            <wp:docPr id="75" name="Picture 75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" name="Picture 75" descr="Graphical user interface&#10;&#10;Description automatically generated"/>
                    <pic:cNvPicPr/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617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79D404" w14:textId="77777777" w:rsidR="006B4348" w:rsidRPr="006B4348" w:rsidRDefault="006B4348" w:rsidP="006B4348">
      <w:pPr>
        <w:pStyle w:val="ListParagraph"/>
        <w:numPr>
          <w:ilvl w:val="0"/>
          <w:numId w:val="2"/>
        </w:numPr>
        <w:rPr>
          <w:b/>
          <w:bCs/>
        </w:rPr>
      </w:pPr>
      <w:r>
        <w:t>You will now be promoted to enter the following fields:</w:t>
      </w:r>
      <w:r>
        <w:br/>
      </w:r>
      <w:r w:rsidRPr="006B4348">
        <w:rPr>
          <w:b/>
          <w:bCs/>
        </w:rPr>
        <w:t xml:space="preserve">First </w:t>
      </w:r>
      <w:proofErr w:type="gramStart"/>
      <w:r w:rsidRPr="006B4348">
        <w:rPr>
          <w:b/>
          <w:bCs/>
        </w:rPr>
        <w:t>Name</w:t>
      </w:r>
      <w:proofErr w:type="gramEnd"/>
    </w:p>
    <w:p w14:paraId="12C763BD" w14:textId="77777777" w:rsidR="006B4348" w:rsidRPr="006B4348" w:rsidRDefault="006B4348" w:rsidP="006B4348">
      <w:pPr>
        <w:pStyle w:val="ListParagraph"/>
        <w:numPr>
          <w:ilvl w:val="0"/>
          <w:numId w:val="2"/>
        </w:numPr>
        <w:rPr>
          <w:b/>
          <w:bCs/>
        </w:rPr>
      </w:pPr>
      <w:r w:rsidRPr="006B4348">
        <w:rPr>
          <w:b/>
          <w:bCs/>
        </w:rPr>
        <w:t>Last Name</w:t>
      </w:r>
    </w:p>
    <w:p w14:paraId="064A0BAD" w14:textId="77777777" w:rsidR="006B4348" w:rsidRPr="006B4348" w:rsidRDefault="006B4348" w:rsidP="006B4348">
      <w:pPr>
        <w:pStyle w:val="ListParagraph"/>
        <w:numPr>
          <w:ilvl w:val="0"/>
          <w:numId w:val="2"/>
        </w:numPr>
        <w:rPr>
          <w:i/>
          <w:iCs/>
        </w:rPr>
      </w:pPr>
      <w:r w:rsidRPr="006B4348">
        <w:rPr>
          <w:i/>
          <w:iCs/>
        </w:rPr>
        <w:t>Tutorials</w:t>
      </w:r>
    </w:p>
    <w:p w14:paraId="61AEA04C" w14:textId="77777777" w:rsidR="006B4348" w:rsidRPr="006B4348" w:rsidRDefault="006B4348" w:rsidP="006B4348">
      <w:pPr>
        <w:pStyle w:val="ListParagraph"/>
        <w:numPr>
          <w:ilvl w:val="1"/>
          <w:numId w:val="2"/>
        </w:numPr>
        <w:rPr>
          <w:b/>
          <w:bCs/>
        </w:rPr>
      </w:pPr>
      <w:r w:rsidRPr="006B4348">
        <w:rPr>
          <w:b/>
          <w:bCs/>
        </w:rPr>
        <w:t>Marks Given</w:t>
      </w:r>
    </w:p>
    <w:p w14:paraId="03486326" w14:textId="77777777" w:rsidR="006B4348" w:rsidRPr="006B4348" w:rsidRDefault="006B4348" w:rsidP="006B4348">
      <w:pPr>
        <w:pStyle w:val="ListParagraph"/>
        <w:numPr>
          <w:ilvl w:val="1"/>
          <w:numId w:val="2"/>
        </w:numPr>
        <w:rPr>
          <w:b/>
          <w:bCs/>
        </w:rPr>
      </w:pPr>
      <w:r w:rsidRPr="006B4348">
        <w:rPr>
          <w:b/>
          <w:bCs/>
        </w:rPr>
        <w:t>Total Marks Available</w:t>
      </w:r>
    </w:p>
    <w:p w14:paraId="0B104CA0" w14:textId="77777777" w:rsidR="006B4348" w:rsidRPr="006B4348" w:rsidRDefault="006B4348" w:rsidP="006B4348">
      <w:pPr>
        <w:pStyle w:val="ListParagraph"/>
        <w:numPr>
          <w:ilvl w:val="0"/>
          <w:numId w:val="2"/>
        </w:numPr>
        <w:rPr>
          <w:i/>
          <w:iCs/>
        </w:rPr>
      </w:pPr>
      <w:r w:rsidRPr="006B4348">
        <w:rPr>
          <w:i/>
          <w:iCs/>
        </w:rPr>
        <w:t>Assignments</w:t>
      </w:r>
    </w:p>
    <w:p w14:paraId="0B5842DD" w14:textId="77777777" w:rsidR="006B4348" w:rsidRPr="006B4348" w:rsidRDefault="006B4348" w:rsidP="006B4348">
      <w:pPr>
        <w:pStyle w:val="ListParagraph"/>
        <w:numPr>
          <w:ilvl w:val="1"/>
          <w:numId w:val="2"/>
        </w:numPr>
        <w:rPr>
          <w:b/>
          <w:bCs/>
        </w:rPr>
      </w:pPr>
      <w:r w:rsidRPr="006B4348">
        <w:rPr>
          <w:b/>
          <w:bCs/>
        </w:rPr>
        <w:t>Marks Given</w:t>
      </w:r>
    </w:p>
    <w:p w14:paraId="5409CD40" w14:textId="77777777" w:rsidR="006B4348" w:rsidRPr="006B4348" w:rsidRDefault="006B4348" w:rsidP="006B4348">
      <w:pPr>
        <w:pStyle w:val="ListParagraph"/>
        <w:numPr>
          <w:ilvl w:val="1"/>
          <w:numId w:val="2"/>
        </w:numPr>
        <w:rPr>
          <w:b/>
          <w:bCs/>
        </w:rPr>
      </w:pPr>
      <w:r w:rsidRPr="006B4348">
        <w:rPr>
          <w:b/>
          <w:bCs/>
        </w:rPr>
        <w:t>Total Marks Available</w:t>
      </w:r>
    </w:p>
    <w:p w14:paraId="1713EAF2" w14:textId="77777777" w:rsidR="006B4348" w:rsidRPr="006B4348" w:rsidRDefault="006B4348" w:rsidP="006B4348">
      <w:pPr>
        <w:pStyle w:val="ListParagraph"/>
        <w:numPr>
          <w:ilvl w:val="0"/>
          <w:numId w:val="2"/>
        </w:numPr>
        <w:rPr>
          <w:i/>
          <w:iCs/>
        </w:rPr>
      </w:pPr>
      <w:r w:rsidRPr="006B4348">
        <w:rPr>
          <w:i/>
          <w:iCs/>
        </w:rPr>
        <w:t>Exam</w:t>
      </w:r>
    </w:p>
    <w:p w14:paraId="7228F890" w14:textId="77777777" w:rsidR="006B4348" w:rsidRPr="006B4348" w:rsidRDefault="006B4348" w:rsidP="006B4348">
      <w:pPr>
        <w:pStyle w:val="ListParagraph"/>
        <w:numPr>
          <w:ilvl w:val="1"/>
          <w:numId w:val="2"/>
        </w:numPr>
        <w:rPr>
          <w:b/>
          <w:bCs/>
        </w:rPr>
      </w:pPr>
      <w:r w:rsidRPr="006B4348">
        <w:rPr>
          <w:b/>
          <w:bCs/>
        </w:rPr>
        <w:t>Marks Given</w:t>
      </w:r>
    </w:p>
    <w:p w14:paraId="28D4A46D" w14:textId="77777777" w:rsidR="006B4348" w:rsidRPr="006B4348" w:rsidRDefault="006B4348" w:rsidP="006B4348">
      <w:pPr>
        <w:pStyle w:val="ListParagraph"/>
        <w:numPr>
          <w:ilvl w:val="1"/>
          <w:numId w:val="2"/>
        </w:numPr>
        <w:rPr>
          <w:b/>
          <w:bCs/>
        </w:rPr>
      </w:pPr>
      <w:r w:rsidRPr="006B4348">
        <w:rPr>
          <w:b/>
          <w:bCs/>
        </w:rPr>
        <w:t>Total Marks Available</w:t>
      </w:r>
    </w:p>
    <w:p w14:paraId="4CCC93E8" w14:textId="2C71FA39" w:rsidR="006B4348" w:rsidRDefault="006B4348" w:rsidP="00B26146">
      <w:r>
        <w:t xml:space="preserve">Entering no information to a field will default that field to the existing stored details shown in "[ </w:t>
      </w:r>
      <w:proofErr w:type="gramStart"/>
      <w:r>
        <w:t>DEFAULT ]</w:t>
      </w:r>
      <w:proofErr w:type="gramEnd"/>
      <w:r>
        <w:t>":</w:t>
      </w:r>
    </w:p>
    <w:p w14:paraId="2B992949" w14:textId="2023BA26" w:rsidR="006B4348" w:rsidRDefault="006B4348" w:rsidP="00B26146">
      <w:r>
        <w:rPr>
          <w:noProof/>
        </w:rPr>
        <w:lastRenderedPageBreak/>
        <w:drawing>
          <wp:inline distT="0" distB="0" distL="0" distR="0" wp14:anchorId="20693872" wp14:editId="5664DA86">
            <wp:extent cx="5731510" cy="2847975"/>
            <wp:effectExtent l="0" t="0" r="2540" b="9525"/>
            <wp:docPr id="76" name="Picture 76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" name="Picture 76" descr="A picture containing text&#10;&#10;Description automatically generated"/>
                    <pic:cNvPicPr/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47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74F4AE" w14:textId="77777777" w:rsidR="006B4348" w:rsidRDefault="006B4348" w:rsidP="006B4348">
      <w:pPr>
        <w:rPr>
          <w:b/>
          <w:bCs/>
          <w:i/>
          <w:iCs/>
        </w:rPr>
      </w:pPr>
      <w:r>
        <w:rPr>
          <w:b/>
          <w:bCs/>
          <w:i/>
          <w:iCs/>
        </w:rPr>
        <w:t>If incorrect information put into these fields, Validation Errors will be presented an error message, that should assist in resolving the issue:</w:t>
      </w:r>
    </w:p>
    <w:p w14:paraId="72DB7819" w14:textId="77777777" w:rsidR="006B4348" w:rsidRDefault="006B4348" w:rsidP="006B4348">
      <w:pPr>
        <w:jc w:val="center"/>
      </w:pPr>
      <w:r>
        <w:rPr>
          <w:noProof/>
        </w:rPr>
        <w:drawing>
          <wp:inline distT="0" distB="0" distL="0" distR="0" wp14:anchorId="3681B3BF" wp14:editId="28D98553">
            <wp:extent cx="5731510" cy="463550"/>
            <wp:effectExtent l="0" t="0" r="2540" b="0"/>
            <wp:docPr id="77" name="Picture 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" name="Picture 70"/>
                    <pic:cNvPicPr/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63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9B3C75" w14:textId="77777777" w:rsidR="006B4348" w:rsidRDefault="006B4348" w:rsidP="006B4348">
      <w:pPr>
        <w:jc w:val="center"/>
      </w:pPr>
      <w:r>
        <w:rPr>
          <w:noProof/>
        </w:rPr>
        <w:drawing>
          <wp:inline distT="0" distB="0" distL="0" distR="0" wp14:anchorId="3BDC79F3" wp14:editId="143F2CFB">
            <wp:extent cx="5731510" cy="422910"/>
            <wp:effectExtent l="0" t="0" r="2540" b="0"/>
            <wp:docPr id="78" name="Picture 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" name="Picture 71"/>
                    <pic:cNvPicPr/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22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6B4B91" w14:textId="77777777" w:rsidR="006B4348" w:rsidRDefault="006B4348" w:rsidP="006B4348">
      <w:pPr>
        <w:rPr>
          <w:b/>
          <w:bCs/>
          <w:i/>
          <w:iCs/>
        </w:rPr>
      </w:pPr>
      <w:r>
        <w:rPr>
          <w:b/>
          <w:bCs/>
          <w:i/>
          <w:iCs/>
        </w:rPr>
        <w:t xml:space="preserve">If valid information is provided, the user will be presented with a message </w:t>
      </w:r>
      <w:proofErr w:type="gramStart"/>
      <w:r>
        <w:rPr>
          <w:b/>
          <w:bCs/>
          <w:i/>
          <w:iCs/>
        </w:rPr>
        <w:t>similar to</w:t>
      </w:r>
      <w:proofErr w:type="gramEnd"/>
      <w:r>
        <w:rPr>
          <w:b/>
          <w:bCs/>
          <w:i/>
          <w:iCs/>
        </w:rPr>
        <w:t xml:space="preserve"> this:</w:t>
      </w:r>
    </w:p>
    <w:p w14:paraId="7D3EC533" w14:textId="77777777" w:rsidR="006B4348" w:rsidRDefault="006B4348" w:rsidP="006B4348">
      <w:pPr>
        <w:jc w:val="center"/>
        <w:rPr>
          <w:b/>
          <w:bCs/>
          <w:i/>
          <w:iCs/>
        </w:rPr>
      </w:pPr>
      <w:r>
        <w:rPr>
          <w:b/>
          <w:bCs/>
          <w:i/>
          <w:iCs/>
          <w:noProof/>
        </w:rPr>
        <w:drawing>
          <wp:inline distT="0" distB="0" distL="0" distR="0" wp14:anchorId="56AD5A85" wp14:editId="53768924">
            <wp:extent cx="2372056" cy="247685"/>
            <wp:effectExtent l="0" t="0" r="0" b="0"/>
            <wp:docPr id="79" name="Picture 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" name="Picture 72"/>
                    <pic:cNvPicPr/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72056" cy="247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203953" w14:textId="77777777" w:rsidR="006B4348" w:rsidRDefault="006B4348" w:rsidP="006B4348">
      <w:pPr>
        <w:rPr>
          <w:b/>
          <w:bCs/>
          <w:i/>
          <w:iCs/>
        </w:rPr>
      </w:pPr>
    </w:p>
    <w:p w14:paraId="2B441279" w14:textId="77777777" w:rsidR="006B4348" w:rsidRDefault="006B4348" w:rsidP="006B4348">
      <w:r>
        <w:t>The Students grades will now appear to be in the results table:</w:t>
      </w:r>
    </w:p>
    <w:p w14:paraId="6D858665" w14:textId="77777777" w:rsidR="006B4348" w:rsidRDefault="006B4348" w:rsidP="006B4348">
      <w:r>
        <w:rPr>
          <w:noProof/>
        </w:rPr>
        <w:drawing>
          <wp:inline distT="0" distB="0" distL="0" distR="0" wp14:anchorId="05780858" wp14:editId="68E4B869">
            <wp:extent cx="5731510" cy="1848485"/>
            <wp:effectExtent l="0" t="0" r="2540" b="0"/>
            <wp:docPr id="80" name="Picture 80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" name="Picture 73" descr="Text&#10;&#10;Description automatically generated"/>
                    <pic:cNvPicPr/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848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A90718" w14:textId="76201EB8" w:rsidR="006B4348" w:rsidRDefault="006B4348" w:rsidP="00B26146"/>
    <w:p w14:paraId="49476318" w14:textId="52B15913" w:rsidR="006B4348" w:rsidRDefault="006B4348" w:rsidP="00B26146"/>
    <w:p w14:paraId="78B30112" w14:textId="77777777" w:rsidR="006B4348" w:rsidRDefault="006B4348" w:rsidP="00B26146"/>
    <w:p w14:paraId="42B2E290" w14:textId="063D0136" w:rsidR="00B26146" w:rsidRDefault="00035B20" w:rsidP="00B26146">
      <w:pPr>
        <w:pStyle w:val="Heading1"/>
      </w:pPr>
      <w:bookmarkStart w:id="9" w:name="_Toc65414417"/>
      <w:r>
        <w:lastRenderedPageBreak/>
        <w:t>Console</w:t>
      </w:r>
      <w:r w:rsidR="00B26146">
        <w:t>: Delete a Student and Their Grades:</w:t>
      </w:r>
      <w:bookmarkEnd w:id="9"/>
    </w:p>
    <w:p w14:paraId="6D6416DB" w14:textId="1973DD46" w:rsidR="006B4348" w:rsidRPr="006B4348" w:rsidRDefault="006B4348" w:rsidP="006B4348">
      <w:r>
        <w:t xml:space="preserve">To </w:t>
      </w:r>
      <w:r>
        <w:t>Delete</w:t>
      </w:r>
      <w:r>
        <w:t xml:space="preserve"> a Student, take note of the "ID" associated with that student, then type the "</w:t>
      </w:r>
      <w:r>
        <w:t>delete</w:t>
      </w:r>
      <w:r>
        <w:t>" command:</w:t>
      </w:r>
    </w:p>
    <w:p w14:paraId="35DC6327" w14:textId="641FBB48" w:rsidR="006B4348" w:rsidRDefault="006B4348" w:rsidP="006B4348">
      <w:r>
        <w:rPr>
          <w:noProof/>
        </w:rPr>
        <w:drawing>
          <wp:inline distT="0" distB="0" distL="0" distR="0" wp14:anchorId="6808646F" wp14:editId="2061D471">
            <wp:extent cx="5731510" cy="3617595"/>
            <wp:effectExtent l="0" t="0" r="2540" b="1905"/>
            <wp:docPr id="81" name="Picture 81" descr="A picture containing text, scoreboard, screensho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" name="Picture 81" descr="A picture containing text, scoreboard, screenshot&#10;&#10;Description automatically generated"/>
                    <pic:cNvPicPr/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617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6096E5" w14:textId="55EEC7B9" w:rsidR="006B4348" w:rsidRDefault="006B4348" w:rsidP="006B4348">
      <w:r>
        <w:t>User will then be prompted to enter a "Record ID":</w:t>
      </w:r>
    </w:p>
    <w:p w14:paraId="5DA9ED00" w14:textId="6D9671E8" w:rsidR="006B4348" w:rsidRDefault="006B4348" w:rsidP="006B4348">
      <w:r>
        <w:rPr>
          <w:noProof/>
        </w:rPr>
        <w:drawing>
          <wp:inline distT="0" distB="0" distL="0" distR="0" wp14:anchorId="2E6AD0E5" wp14:editId="4551C8F0">
            <wp:extent cx="5731510" cy="3617595"/>
            <wp:effectExtent l="0" t="0" r="2540" b="1905"/>
            <wp:docPr id="82" name="Picture 82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" name="Picture 82" descr="A picture containing graphical user interface&#10;&#10;Description automatically generated"/>
                    <pic:cNvPicPr/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617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9CBF80" w14:textId="0E662ABE" w:rsidR="006B4348" w:rsidRDefault="006B4348" w:rsidP="006B4348">
      <w:r>
        <w:t>Enter Target Record ID</w:t>
      </w:r>
    </w:p>
    <w:p w14:paraId="008280B6" w14:textId="707CDB39" w:rsidR="006B4348" w:rsidRDefault="006B4348" w:rsidP="006B4348">
      <w:r>
        <w:lastRenderedPageBreak/>
        <w:t>Student has now been deleted:</w:t>
      </w:r>
    </w:p>
    <w:p w14:paraId="00F30A54" w14:textId="5778C06E" w:rsidR="006B4348" w:rsidRPr="006B4348" w:rsidRDefault="006B4348" w:rsidP="006B4348">
      <w:r>
        <w:rPr>
          <w:noProof/>
        </w:rPr>
        <w:drawing>
          <wp:inline distT="0" distB="0" distL="0" distR="0" wp14:anchorId="4E7B105E" wp14:editId="71CFBFE8">
            <wp:extent cx="5731510" cy="3617595"/>
            <wp:effectExtent l="0" t="0" r="2540" b="1905"/>
            <wp:docPr id="83" name="Picture 83" descr="A picture containing text, scoreboard, plaqu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" name="Picture 83" descr="A picture containing text, scoreboard, plaque&#10;&#10;Description automatically generated"/>
                    <pic:cNvPicPr/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617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3D81C5" w14:textId="4A0228C2" w:rsidR="00B26146" w:rsidRDefault="00035B20" w:rsidP="00B26146">
      <w:pPr>
        <w:pStyle w:val="Heading1"/>
      </w:pPr>
      <w:bookmarkStart w:id="10" w:name="_Toc65414418"/>
      <w:r>
        <w:t>Console</w:t>
      </w:r>
      <w:r w:rsidR="00B26146">
        <w:t>: Delete all Student and Their Grades:</w:t>
      </w:r>
      <w:bookmarkEnd w:id="10"/>
    </w:p>
    <w:p w14:paraId="4FE26F85" w14:textId="78811833" w:rsidR="006B4348" w:rsidRDefault="006B4348" w:rsidP="006B4348">
      <w:r>
        <w:t>To delete all students, enter the command "empty":</w:t>
      </w:r>
    </w:p>
    <w:p w14:paraId="0B8A6726" w14:textId="42B3A93E" w:rsidR="006B4348" w:rsidRPr="006B4348" w:rsidRDefault="006B4348" w:rsidP="006B4348">
      <w:r>
        <w:rPr>
          <w:noProof/>
        </w:rPr>
        <w:drawing>
          <wp:inline distT="0" distB="0" distL="0" distR="0" wp14:anchorId="01708339" wp14:editId="08CBAE95">
            <wp:extent cx="5731510" cy="3617595"/>
            <wp:effectExtent l="0" t="0" r="2540" b="1905"/>
            <wp:docPr id="84" name="Picture 84" descr="Graphical user interfac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" name="Picture 84" descr="Graphical user interface&#10;&#10;Description automatically generated with medium confidence"/>
                    <pic:cNvPicPr/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617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B0D8F3" w14:textId="77777777" w:rsidR="00B26146" w:rsidRDefault="00B26146" w:rsidP="00B26146"/>
    <w:p w14:paraId="4D7FC508" w14:textId="08F5470D" w:rsidR="00B26146" w:rsidRDefault="00035B20" w:rsidP="00B26146">
      <w:pPr>
        <w:pStyle w:val="Heading1"/>
      </w:pPr>
      <w:bookmarkStart w:id="11" w:name="_Toc65414419"/>
      <w:r>
        <w:lastRenderedPageBreak/>
        <w:t>Console</w:t>
      </w:r>
      <w:r w:rsidR="00B26146">
        <w:t>: Import CSV:</w:t>
      </w:r>
      <w:bookmarkEnd w:id="11"/>
    </w:p>
    <w:p w14:paraId="44B364AF" w14:textId="57950718" w:rsidR="006B4348" w:rsidRDefault="006B4348" w:rsidP="006B4348">
      <w:r>
        <w:t xml:space="preserve">To import a CSV </w:t>
      </w:r>
      <w:proofErr w:type="gramStart"/>
      <w:r>
        <w:t>file</w:t>
      </w:r>
      <w:proofErr w:type="gramEnd"/>
      <w:r>
        <w:t xml:space="preserve"> enter the command "import":</w:t>
      </w:r>
    </w:p>
    <w:p w14:paraId="335B091B" w14:textId="619F0C6E" w:rsidR="006B4348" w:rsidRDefault="006B4348" w:rsidP="006B4348">
      <w:r>
        <w:rPr>
          <w:noProof/>
        </w:rPr>
        <w:drawing>
          <wp:inline distT="0" distB="0" distL="0" distR="0" wp14:anchorId="2B60B1FA" wp14:editId="12FBD174">
            <wp:extent cx="5731510" cy="3617595"/>
            <wp:effectExtent l="0" t="0" r="2540" b="1905"/>
            <wp:docPr id="85" name="Picture 85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" name="Picture 85" descr="A picture containing graphical user interface&#10;&#10;Description automatically generated"/>
                    <pic:cNvPicPr/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617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ACC821" w14:textId="610ED683" w:rsidR="006B4348" w:rsidRDefault="006B4348" w:rsidP="006B4348">
      <w:r>
        <w:t>Now enter the filename or path and filename to the CSV file you wish to import:</w:t>
      </w:r>
    </w:p>
    <w:p w14:paraId="11483D2E" w14:textId="42C288C6" w:rsidR="006B4348" w:rsidRPr="006B4348" w:rsidRDefault="006B4348" w:rsidP="006B4348">
      <w:r>
        <w:rPr>
          <w:noProof/>
        </w:rPr>
        <w:drawing>
          <wp:inline distT="0" distB="0" distL="0" distR="0" wp14:anchorId="3C05F4E3" wp14:editId="0D161775">
            <wp:extent cx="5731510" cy="3617595"/>
            <wp:effectExtent l="0" t="0" r="2540" b="1905"/>
            <wp:docPr id="86" name="Picture 86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" name="Picture 86" descr="A picture containing graphical user interface&#10;&#10;Description automatically generated"/>
                    <pic:cNvPicPr/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617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F31DEC" w14:textId="238EA1B2" w:rsidR="00B26146" w:rsidRDefault="00B26146" w:rsidP="00B26146"/>
    <w:p w14:paraId="49F76F25" w14:textId="346FCC96" w:rsidR="006B4348" w:rsidRDefault="006B4348" w:rsidP="00B26146"/>
    <w:p w14:paraId="400870C8" w14:textId="49DF8950" w:rsidR="006B4348" w:rsidRDefault="006B4348" w:rsidP="00B26146">
      <w:r>
        <w:lastRenderedPageBreak/>
        <w:t>The CSV file will then be imported and processed:</w:t>
      </w:r>
      <w:r>
        <w:br/>
      </w:r>
      <w:r>
        <w:rPr>
          <w:noProof/>
        </w:rPr>
        <w:drawing>
          <wp:inline distT="0" distB="0" distL="0" distR="0" wp14:anchorId="1FA39B3B" wp14:editId="2558F50B">
            <wp:extent cx="5731510" cy="3617595"/>
            <wp:effectExtent l="0" t="0" r="2540" b="1905"/>
            <wp:docPr id="87" name="Picture 87" descr="A computer screen captur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" name="Picture 87" descr="A computer screen capture&#10;&#10;Description automatically generated with low confidence"/>
                    <pic:cNvPicPr/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617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CFCF09" w14:textId="50221A47" w:rsidR="00B26146" w:rsidRDefault="00035B20" w:rsidP="00B26146">
      <w:pPr>
        <w:pStyle w:val="Heading1"/>
      </w:pPr>
      <w:bookmarkStart w:id="12" w:name="_Toc65414420"/>
      <w:r>
        <w:t>Console</w:t>
      </w:r>
      <w:r w:rsidR="00B26146">
        <w:t>: Export CSV:</w:t>
      </w:r>
      <w:bookmarkEnd w:id="12"/>
    </w:p>
    <w:p w14:paraId="5F0A7A2C" w14:textId="07D0055A" w:rsidR="006B4348" w:rsidRDefault="006B4348" w:rsidP="006B4348">
      <w:r>
        <w:t xml:space="preserve">To </w:t>
      </w:r>
      <w:r>
        <w:t>export</w:t>
      </w:r>
      <w:r>
        <w:t xml:space="preserve"> a CSV file</w:t>
      </w:r>
      <w:r>
        <w:t>,</w:t>
      </w:r>
      <w:r>
        <w:t xml:space="preserve"> enter the command </w:t>
      </w:r>
      <w:r>
        <w:t>"export"</w:t>
      </w:r>
      <w:r>
        <w:t>:</w:t>
      </w:r>
    </w:p>
    <w:p w14:paraId="03ED4D45" w14:textId="5DEDD043" w:rsidR="00B26146" w:rsidRDefault="006B4348" w:rsidP="0041516D">
      <w:r>
        <w:rPr>
          <w:noProof/>
        </w:rPr>
        <w:drawing>
          <wp:inline distT="0" distB="0" distL="0" distR="0" wp14:anchorId="07F92D78" wp14:editId="59F097FF">
            <wp:extent cx="5731510" cy="3617595"/>
            <wp:effectExtent l="0" t="0" r="2540" b="1905"/>
            <wp:docPr id="88" name="Picture 88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" name="Picture 88" descr="Graphical user interface&#10;&#10;Description automatically generated"/>
                    <pic:cNvPicPr/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617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8BB575" w14:textId="77777777" w:rsidR="006B4348" w:rsidRDefault="006B4348" w:rsidP="006B4348"/>
    <w:p w14:paraId="7AFBCD63" w14:textId="77777777" w:rsidR="006B4348" w:rsidRDefault="006B4348" w:rsidP="006B4348"/>
    <w:p w14:paraId="5F394432" w14:textId="1A3102BF" w:rsidR="006B4348" w:rsidRDefault="006B4348" w:rsidP="006B4348">
      <w:r>
        <w:lastRenderedPageBreak/>
        <w:t xml:space="preserve">Now enter the filename or path and filename to the CSV file you wish to </w:t>
      </w:r>
      <w:r>
        <w:t>export</w:t>
      </w:r>
      <w:r>
        <w:t>:</w:t>
      </w:r>
    </w:p>
    <w:p w14:paraId="65431747" w14:textId="2F4CAFB4" w:rsidR="006B4348" w:rsidRDefault="006B4348" w:rsidP="006B4348">
      <w:r>
        <w:rPr>
          <w:noProof/>
        </w:rPr>
        <w:drawing>
          <wp:inline distT="0" distB="0" distL="0" distR="0" wp14:anchorId="23E70D85" wp14:editId="48278601">
            <wp:extent cx="5731510" cy="3617595"/>
            <wp:effectExtent l="0" t="0" r="2540" b="1905"/>
            <wp:docPr id="89" name="Picture 89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" name="Picture 89" descr="Text&#10;&#10;Description automatically generated"/>
                    <pic:cNvPicPr/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617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FD4FFA" w14:textId="46B05FF0" w:rsidR="006B4348" w:rsidRDefault="006B4348" w:rsidP="006B4348">
      <w:r>
        <w:t>The Exported CSV will now be available is the requested location:</w:t>
      </w:r>
    </w:p>
    <w:p w14:paraId="775D6508" w14:textId="11CD96A1" w:rsidR="006B4348" w:rsidRDefault="006B4348" w:rsidP="006B4348">
      <w:r>
        <w:rPr>
          <w:noProof/>
        </w:rPr>
        <w:drawing>
          <wp:inline distT="0" distB="0" distL="0" distR="0" wp14:anchorId="171855A3" wp14:editId="2B89F962">
            <wp:extent cx="5731510" cy="3317240"/>
            <wp:effectExtent l="0" t="0" r="2540" b="0"/>
            <wp:docPr id="90" name="Picture 90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" name="Picture 90" descr="Graphical user interface, text, application, email&#10;&#10;Description automatically generated"/>
                    <pic:cNvPicPr/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317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5B9394" w14:textId="77777777" w:rsidR="006B4348" w:rsidRDefault="006B4348" w:rsidP="0041516D"/>
    <w:p w14:paraId="772B5BF7" w14:textId="77777777" w:rsidR="006B4348" w:rsidRPr="0041516D" w:rsidRDefault="006B4348" w:rsidP="0041516D"/>
    <w:sectPr w:rsidR="006B4348" w:rsidRPr="0041516D">
      <w:headerReference w:type="even" r:id="rId52"/>
      <w:headerReference w:type="default" r:id="rId53"/>
      <w:footerReference w:type="even" r:id="rId54"/>
      <w:footerReference w:type="default" r:id="rId55"/>
      <w:headerReference w:type="first" r:id="rId56"/>
      <w:footerReference w:type="first" r:id="rId5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45DA427" w14:textId="77777777" w:rsidR="00D46464" w:rsidRDefault="00D46464" w:rsidP="001207CA">
      <w:pPr>
        <w:spacing w:after="0" w:line="240" w:lineRule="auto"/>
      </w:pPr>
      <w:r>
        <w:separator/>
      </w:r>
    </w:p>
  </w:endnote>
  <w:endnote w:type="continuationSeparator" w:id="0">
    <w:p w14:paraId="2C5D3748" w14:textId="77777777" w:rsidR="00D46464" w:rsidRDefault="00D46464" w:rsidP="001207C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6E32B71" w14:textId="77777777" w:rsidR="001207CA" w:rsidRDefault="001207C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37427249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C377412" w14:textId="11FF5331" w:rsidR="001207CA" w:rsidRDefault="001207CA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9B76EEF" w14:textId="77777777" w:rsidR="001207CA" w:rsidRDefault="001207C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224E379" w14:textId="77777777" w:rsidR="001207CA" w:rsidRDefault="001207C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27960D7" w14:textId="77777777" w:rsidR="00D46464" w:rsidRDefault="00D46464" w:rsidP="001207CA">
      <w:pPr>
        <w:spacing w:after="0" w:line="240" w:lineRule="auto"/>
      </w:pPr>
      <w:r>
        <w:separator/>
      </w:r>
    </w:p>
  </w:footnote>
  <w:footnote w:type="continuationSeparator" w:id="0">
    <w:p w14:paraId="766B37CB" w14:textId="77777777" w:rsidR="00D46464" w:rsidRDefault="00D46464" w:rsidP="001207C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C25A34" w14:textId="77777777" w:rsidR="001207CA" w:rsidRDefault="001207C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A6B4D6A" w14:textId="77777777" w:rsidR="001207CA" w:rsidRDefault="001207C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F3B05C1" w14:textId="77777777" w:rsidR="001207CA" w:rsidRDefault="001207C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FA47C19"/>
    <w:multiLevelType w:val="hybridMultilevel"/>
    <w:tmpl w:val="34F2ADB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A267AAB"/>
    <w:multiLevelType w:val="hybridMultilevel"/>
    <w:tmpl w:val="F0661164"/>
    <w:lvl w:ilvl="0" w:tplc="D568975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0NjY1N7M0MbM0tzBT0lEKTi0uzszPAykwqgUA5kZMDiwAAAA="/>
  </w:docVars>
  <w:rsids>
    <w:rsidRoot w:val="00F10E0A"/>
    <w:rsid w:val="00035B20"/>
    <w:rsid w:val="00050411"/>
    <w:rsid w:val="001207CA"/>
    <w:rsid w:val="002A349A"/>
    <w:rsid w:val="002E01D0"/>
    <w:rsid w:val="0035058A"/>
    <w:rsid w:val="0041516D"/>
    <w:rsid w:val="006B4348"/>
    <w:rsid w:val="00714490"/>
    <w:rsid w:val="007928BA"/>
    <w:rsid w:val="00880C0D"/>
    <w:rsid w:val="00980B51"/>
    <w:rsid w:val="009C3BB2"/>
    <w:rsid w:val="00B26146"/>
    <w:rsid w:val="00BF0C60"/>
    <w:rsid w:val="00D46464"/>
    <w:rsid w:val="00DA6ED1"/>
    <w:rsid w:val="00F10E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6B9D9B"/>
  <w15:chartTrackingRefBased/>
  <w15:docId w15:val="{173ECBAB-E807-4B26-B220-AC4AE1E35D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10E0A"/>
    <w:pPr>
      <w:keepNext/>
      <w:keepLines/>
      <w:spacing w:before="240" w:after="0" w:line="256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10E0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F10E0A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unhideWhenUsed/>
    <w:qFormat/>
    <w:rsid w:val="001207CA"/>
    <w:pPr>
      <w:spacing w:line="259" w:lineRule="auto"/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1207CA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1207CA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1207C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207CA"/>
  </w:style>
  <w:style w:type="paragraph" w:styleId="Footer">
    <w:name w:val="footer"/>
    <w:basedOn w:val="Normal"/>
    <w:link w:val="FooterChar"/>
    <w:uiPriority w:val="99"/>
    <w:unhideWhenUsed/>
    <w:rsid w:val="001207C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207C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22437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image" Target="media/image32.png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42" Type="http://schemas.openxmlformats.org/officeDocument/2006/relationships/image" Target="media/image35.png"/><Relationship Id="rId47" Type="http://schemas.openxmlformats.org/officeDocument/2006/relationships/image" Target="media/image40.png"/><Relationship Id="rId50" Type="http://schemas.openxmlformats.org/officeDocument/2006/relationships/image" Target="media/image43.png"/><Relationship Id="rId55" Type="http://schemas.openxmlformats.org/officeDocument/2006/relationships/footer" Target="footer2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9" Type="http://schemas.openxmlformats.org/officeDocument/2006/relationships/image" Target="media/image22.png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40" Type="http://schemas.openxmlformats.org/officeDocument/2006/relationships/image" Target="media/image33.png"/><Relationship Id="rId45" Type="http://schemas.openxmlformats.org/officeDocument/2006/relationships/image" Target="media/image38.png"/><Relationship Id="rId53" Type="http://schemas.openxmlformats.org/officeDocument/2006/relationships/header" Target="header2.xml"/><Relationship Id="rId58" Type="http://schemas.openxmlformats.org/officeDocument/2006/relationships/fontTable" Target="fontTable.xml"/><Relationship Id="rId5" Type="http://schemas.openxmlformats.org/officeDocument/2006/relationships/webSettings" Target="webSettings.xml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43" Type="http://schemas.openxmlformats.org/officeDocument/2006/relationships/image" Target="media/image36.png"/><Relationship Id="rId48" Type="http://schemas.openxmlformats.org/officeDocument/2006/relationships/image" Target="media/image41.png"/><Relationship Id="rId56" Type="http://schemas.openxmlformats.org/officeDocument/2006/relationships/header" Target="header3.xml"/><Relationship Id="rId8" Type="http://schemas.openxmlformats.org/officeDocument/2006/relationships/image" Target="media/image1.png"/><Relationship Id="rId51" Type="http://schemas.openxmlformats.org/officeDocument/2006/relationships/image" Target="media/image44.png"/><Relationship Id="rId3" Type="http://schemas.openxmlformats.org/officeDocument/2006/relationships/styles" Target="styl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31.png"/><Relationship Id="rId46" Type="http://schemas.openxmlformats.org/officeDocument/2006/relationships/image" Target="media/image39.png"/><Relationship Id="rId59" Type="http://schemas.openxmlformats.org/officeDocument/2006/relationships/theme" Target="theme/theme1.xml"/><Relationship Id="rId20" Type="http://schemas.openxmlformats.org/officeDocument/2006/relationships/image" Target="media/image13.png"/><Relationship Id="rId41" Type="http://schemas.openxmlformats.org/officeDocument/2006/relationships/image" Target="media/image34.png"/><Relationship Id="rId54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49" Type="http://schemas.openxmlformats.org/officeDocument/2006/relationships/image" Target="media/image42.png"/><Relationship Id="rId57" Type="http://schemas.openxmlformats.org/officeDocument/2006/relationships/footer" Target="footer3.xml"/><Relationship Id="rId10" Type="http://schemas.openxmlformats.org/officeDocument/2006/relationships/image" Target="media/image3.png"/><Relationship Id="rId31" Type="http://schemas.openxmlformats.org/officeDocument/2006/relationships/image" Target="media/image24.png"/><Relationship Id="rId44" Type="http://schemas.openxmlformats.org/officeDocument/2006/relationships/image" Target="media/image37.png"/><Relationship Id="rId52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BEEB2B1-28B3-4441-99B7-93D2AD93F8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7</TotalTime>
  <Pages>1</Pages>
  <Words>946</Words>
  <Characters>5394</Characters>
  <Application>Microsoft Office Word</Application>
  <DocSecurity>0</DocSecurity>
  <Lines>44</Lines>
  <Paragraphs>12</Paragraphs>
  <ScaleCrop>false</ScaleCrop>
  <Company/>
  <LinksUpToDate>false</LinksUpToDate>
  <CharactersWithSpaces>63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am Mutimer</dc:creator>
  <cp:keywords/>
  <dc:description/>
  <cp:lastModifiedBy>Adam Mutimer</cp:lastModifiedBy>
  <cp:revision>17</cp:revision>
  <cp:lastPrinted>2021-02-28T03:20:00Z</cp:lastPrinted>
  <dcterms:created xsi:type="dcterms:W3CDTF">2021-01-26T11:19:00Z</dcterms:created>
  <dcterms:modified xsi:type="dcterms:W3CDTF">2021-02-28T03:20:00Z</dcterms:modified>
</cp:coreProperties>
</file>